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D4C0C" w14:textId="648F6020" w:rsidR="00987C78" w:rsidRDefault="008466FF" w:rsidP="008466FF">
      <w:pPr>
        <w:pStyle w:val="Heading1"/>
        <w:jc w:val="center"/>
        <w:rPr>
          <w:b/>
          <w:bCs/>
          <w:color w:val="000000" w:themeColor="text1"/>
        </w:rPr>
      </w:pPr>
      <w:r w:rsidRPr="008466FF">
        <w:rPr>
          <w:b/>
          <w:bCs/>
          <w:color w:val="000000" w:themeColor="text1"/>
        </w:rPr>
        <w:t>Appendix</w:t>
      </w:r>
    </w:p>
    <w:p w14:paraId="6B678A7B" w14:textId="77777777" w:rsidR="008466FF" w:rsidRPr="008466FF" w:rsidRDefault="008466FF" w:rsidP="008466FF"/>
    <w:p w14:paraId="0D163215" w14:textId="06F2D944" w:rsidR="008466FF" w:rsidRPr="007E54A7" w:rsidRDefault="008466FF" w:rsidP="008466FF">
      <w:pPr>
        <w:pStyle w:val="Heading3"/>
        <w:rPr>
          <w:b/>
          <w:bCs/>
          <w:color w:val="auto"/>
        </w:rPr>
      </w:pPr>
      <w:r w:rsidRPr="007E54A7">
        <w:rPr>
          <w:b/>
          <w:bCs/>
          <w:color w:val="auto"/>
        </w:rPr>
        <w:t>The Instrument</w:t>
      </w:r>
    </w:p>
    <w:p w14:paraId="2D85C744" w14:textId="77777777" w:rsidR="008466FF" w:rsidRPr="008466FF" w:rsidRDefault="008466FF" w:rsidP="008466FF"/>
    <w:p w14:paraId="6C3D4B88" w14:textId="77777777" w:rsidR="008466FF" w:rsidRPr="00760931" w:rsidRDefault="008466FF" w:rsidP="008466F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760931">
        <w:rPr>
          <w:rFonts w:ascii="Times New Roman" w:hAnsi="Times New Roman" w:cs="Times New Roman"/>
          <w:b/>
          <w:bCs/>
          <w:sz w:val="32"/>
          <w:szCs w:val="32"/>
        </w:rPr>
        <w:t>Organizational Justice</w:t>
      </w:r>
    </w:p>
    <w:p w14:paraId="06879F0A" w14:textId="77777777" w:rsidR="008466FF" w:rsidRPr="00760931" w:rsidRDefault="008466FF" w:rsidP="008466FF">
      <w:pPr>
        <w:spacing w:line="360" w:lineRule="auto"/>
        <w:rPr>
          <w:rFonts w:ascii="Times New Roman" w:hAnsi="Times New Roman" w:cs="Times New Roman"/>
        </w:rPr>
      </w:pPr>
      <w:r w:rsidRPr="00760931">
        <w:rPr>
          <w:rFonts w:ascii="Times New Roman" w:hAnsi="Times New Roman" w:cs="Times New Roman"/>
        </w:rPr>
        <w:t>1= Strongly Disagree, 2= Disagree, 3= Slightly Disagree, 4= Neutral, 5= Slightly Agree, 6= Agree, 7= Strongly Agree</w:t>
      </w:r>
    </w:p>
    <w:tbl>
      <w:tblPr>
        <w:tblW w:w="8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3"/>
        <w:gridCol w:w="405"/>
        <w:gridCol w:w="405"/>
        <w:gridCol w:w="405"/>
        <w:gridCol w:w="405"/>
        <w:gridCol w:w="405"/>
        <w:gridCol w:w="405"/>
        <w:gridCol w:w="405"/>
      </w:tblGrid>
      <w:tr w:rsidR="008466FF" w:rsidRPr="00760931" w14:paraId="6C87E365" w14:textId="77777777" w:rsidTr="0014602A">
        <w:trPr>
          <w:trHeight w:val="262"/>
          <w:jc w:val="center"/>
        </w:trPr>
        <w:tc>
          <w:tcPr>
            <w:tcW w:w="0" w:type="auto"/>
            <w:gridSpan w:val="8"/>
          </w:tcPr>
          <w:p w14:paraId="1BECF536" w14:textId="77777777" w:rsidR="008466FF" w:rsidRPr="00760931" w:rsidRDefault="008466FF" w:rsidP="0014602A">
            <w:pPr>
              <w:pStyle w:val="NoSpacing"/>
              <w:rPr>
                <w:rFonts w:cs="Times New Roman"/>
                <w:b/>
                <w:bCs/>
                <w:sz w:val="32"/>
                <w:szCs w:val="32"/>
              </w:rPr>
            </w:pPr>
            <w:r w:rsidRPr="00760931">
              <w:rPr>
                <w:rFonts w:cs="Times New Roman"/>
                <w:b/>
                <w:bCs/>
                <w:sz w:val="32"/>
                <w:szCs w:val="32"/>
              </w:rPr>
              <w:t>Distributive Justice</w:t>
            </w:r>
          </w:p>
        </w:tc>
      </w:tr>
      <w:tr w:rsidR="008466FF" w:rsidRPr="00760931" w14:paraId="57B8512B" w14:textId="77777777" w:rsidTr="0014602A">
        <w:trPr>
          <w:trHeight w:val="262"/>
          <w:jc w:val="center"/>
        </w:trPr>
        <w:tc>
          <w:tcPr>
            <w:tcW w:w="0" w:type="auto"/>
          </w:tcPr>
          <w:p w14:paraId="342B7E2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>My work schedule is fair.</w:t>
            </w:r>
          </w:p>
        </w:tc>
        <w:tc>
          <w:tcPr>
            <w:tcW w:w="0" w:type="auto"/>
          </w:tcPr>
          <w:p w14:paraId="039427C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65C746F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28FBA3F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58CD1F5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5037BDF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0580A95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33EE4AC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20720148" w14:textId="77777777" w:rsidTr="0014602A">
        <w:trPr>
          <w:trHeight w:val="465"/>
          <w:jc w:val="center"/>
        </w:trPr>
        <w:tc>
          <w:tcPr>
            <w:tcW w:w="0" w:type="auto"/>
          </w:tcPr>
          <w:p w14:paraId="550ECF6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>I think that my level of pay is fair.</w:t>
            </w:r>
          </w:p>
        </w:tc>
        <w:tc>
          <w:tcPr>
            <w:tcW w:w="0" w:type="auto"/>
          </w:tcPr>
          <w:p w14:paraId="3436F0F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3AC7121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020CE3F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4391CFF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4BE35B9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C3EB20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3C40E3D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4BEF103D" w14:textId="77777777" w:rsidTr="0014602A">
        <w:trPr>
          <w:trHeight w:val="446"/>
          <w:jc w:val="center"/>
        </w:trPr>
        <w:tc>
          <w:tcPr>
            <w:tcW w:w="0" w:type="auto"/>
          </w:tcPr>
          <w:p w14:paraId="50A7EDE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>I consider my work load to be quite fair</w:t>
            </w:r>
          </w:p>
        </w:tc>
        <w:tc>
          <w:tcPr>
            <w:tcW w:w="0" w:type="auto"/>
          </w:tcPr>
          <w:p w14:paraId="555E094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13971DF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276594E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7F0D30C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38157FF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2BD9E9D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61EC93C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4370F6A6" w14:textId="77777777" w:rsidTr="0014602A">
        <w:trPr>
          <w:trHeight w:val="465"/>
          <w:jc w:val="center"/>
        </w:trPr>
        <w:tc>
          <w:tcPr>
            <w:tcW w:w="0" w:type="auto"/>
          </w:tcPr>
          <w:p w14:paraId="2D4EDC29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>Overall, the rewards I receive here are quite fair.</w:t>
            </w:r>
          </w:p>
        </w:tc>
        <w:tc>
          <w:tcPr>
            <w:tcW w:w="0" w:type="auto"/>
          </w:tcPr>
          <w:p w14:paraId="4560EF3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32C6783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02FE77E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774B7D6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2618105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04371A7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50FE362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348CF70B" w14:textId="77777777" w:rsidTr="0014602A">
        <w:trPr>
          <w:trHeight w:val="465"/>
          <w:jc w:val="center"/>
        </w:trPr>
        <w:tc>
          <w:tcPr>
            <w:tcW w:w="0" w:type="auto"/>
          </w:tcPr>
          <w:p w14:paraId="5FB30EC7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>I feel that my job responsibilities are fair.</w:t>
            </w:r>
          </w:p>
        </w:tc>
        <w:tc>
          <w:tcPr>
            <w:tcW w:w="0" w:type="auto"/>
          </w:tcPr>
          <w:p w14:paraId="734AC54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167F1E9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25C572F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22D8BEC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701BCFF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7605A08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50ED240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</w:tbl>
    <w:p w14:paraId="1EEE1F30" w14:textId="77777777" w:rsidR="008466FF" w:rsidRPr="00760931" w:rsidRDefault="008466FF" w:rsidP="008466FF">
      <w:pPr>
        <w:rPr>
          <w:rFonts w:ascii="Times New Roman" w:hAnsi="Times New Roman" w:cs="Times New Roman"/>
        </w:rPr>
      </w:pPr>
    </w:p>
    <w:tbl>
      <w:tblPr>
        <w:tblW w:w="8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72"/>
        <w:gridCol w:w="328"/>
        <w:gridCol w:w="328"/>
        <w:gridCol w:w="328"/>
        <w:gridCol w:w="328"/>
        <w:gridCol w:w="328"/>
        <w:gridCol w:w="328"/>
        <w:gridCol w:w="328"/>
      </w:tblGrid>
      <w:tr w:rsidR="008466FF" w:rsidRPr="00760931" w14:paraId="207C1B3F" w14:textId="77777777" w:rsidTr="0014602A">
        <w:trPr>
          <w:trHeight w:val="262"/>
          <w:jc w:val="center"/>
        </w:trPr>
        <w:tc>
          <w:tcPr>
            <w:tcW w:w="0" w:type="auto"/>
            <w:gridSpan w:val="8"/>
          </w:tcPr>
          <w:p w14:paraId="302F4523" w14:textId="77777777" w:rsidR="008466FF" w:rsidRPr="00760931" w:rsidRDefault="008466FF" w:rsidP="0014602A">
            <w:pPr>
              <w:pStyle w:val="NoSpacing"/>
              <w:rPr>
                <w:rFonts w:cs="Times New Roman"/>
                <w:b/>
                <w:bCs/>
                <w:sz w:val="32"/>
                <w:szCs w:val="32"/>
              </w:rPr>
            </w:pPr>
            <w:r w:rsidRPr="00760931">
              <w:rPr>
                <w:rFonts w:cs="Times New Roman"/>
                <w:b/>
                <w:bCs/>
                <w:sz w:val="32"/>
                <w:szCs w:val="32"/>
              </w:rPr>
              <w:t>Procedural Justice</w:t>
            </w:r>
          </w:p>
        </w:tc>
      </w:tr>
      <w:tr w:rsidR="008466FF" w:rsidRPr="00760931" w14:paraId="10D6CE11" w14:textId="77777777" w:rsidTr="0014602A">
        <w:trPr>
          <w:trHeight w:val="262"/>
          <w:jc w:val="center"/>
        </w:trPr>
        <w:tc>
          <w:tcPr>
            <w:tcW w:w="0" w:type="auto"/>
          </w:tcPr>
          <w:p w14:paraId="542DF6F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 xml:space="preserve">Job decisions are made by the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in an unbiased manner.</w:t>
            </w:r>
          </w:p>
        </w:tc>
        <w:tc>
          <w:tcPr>
            <w:tcW w:w="0" w:type="auto"/>
          </w:tcPr>
          <w:p w14:paraId="0268024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6B2B24A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7129AE2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670AE16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277671D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05FAA9F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7C562BA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24C21DDD" w14:textId="77777777" w:rsidTr="0014602A">
        <w:trPr>
          <w:trHeight w:val="465"/>
          <w:jc w:val="center"/>
        </w:trPr>
        <w:tc>
          <w:tcPr>
            <w:tcW w:w="0" w:type="auto"/>
          </w:tcPr>
          <w:p w14:paraId="1BAC0E7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  <w:szCs w:val="24"/>
              </w:rPr>
              <w:t>The</w:t>
            </w:r>
            <w:r w:rsidRPr="00760931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makes sure that all employee concerns are heard before job decisions are made.</w:t>
            </w:r>
          </w:p>
        </w:tc>
        <w:tc>
          <w:tcPr>
            <w:tcW w:w="0" w:type="auto"/>
          </w:tcPr>
          <w:p w14:paraId="32B385C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2C1F227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417B0C6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2897699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53BB8D9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5D33C6B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265BA47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14A910AB" w14:textId="77777777" w:rsidTr="0014602A">
        <w:trPr>
          <w:trHeight w:val="446"/>
          <w:jc w:val="center"/>
        </w:trPr>
        <w:tc>
          <w:tcPr>
            <w:tcW w:w="0" w:type="auto"/>
          </w:tcPr>
          <w:p w14:paraId="4600619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 xml:space="preserve">To make job decisions, </w:t>
            </w:r>
            <w:r>
              <w:rPr>
                <w:rFonts w:cs="Times New Roman"/>
                <w:szCs w:val="24"/>
              </w:rPr>
              <w:t>the</w:t>
            </w:r>
            <w:r w:rsidRPr="00760931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collects accurate and complete information.</w:t>
            </w:r>
          </w:p>
        </w:tc>
        <w:tc>
          <w:tcPr>
            <w:tcW w:w="0" w:type="auto"/>
          </w:tcPr>
          <w:p w14:paraId="17AC50B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48A26B0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19F0DBD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482F6B7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5E3AF80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1749A35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7F0C446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1870D8A2" w14:textId="77777777" w:rsidTr="0014602A">
        <w:trPr>
          <w:trHeight w:val="465"/>
          <w:jc w:val="center"/>
        </w:trPr>
        <w:tc>
          <w:tcPr>
            <w:tcW w:w="0" w:type="auto"/>
          </w:tcPr>
          <w:p w14:paraId="34F11D4E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</w:rPr>
            </w:pPr>
            <w:r>
              <w:rPr>
                <w:rFonts w:cs="Times New Roman"/>
                <w:szCs w:val="24"/>
              </w:rPr>
              <w:t>The</w:t>
            </w:r>
            <w:r w:rsidRPr="00760931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clarifies decisions and provides additional information when requested by employees.</w:t>
            </w:r>
          </w:p>
        </w:tc>
        <w:tc>
          <w:tcPr>
            <w:tcW w:w="0" w:type="auto"/>
          </w:tcPr>
          <w:p w14:paraId="20FE011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4B7DB63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30C3248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495E429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402E518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4BF9C53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480F926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5A05EA22" w14:textId="77777777" w:rsidTr="0014602A">
        <w:trPr>
          <w:trHeight w:val="465"/>
          <w:jc w:val="center"/>
        </w:trPr>
        <w:tc>
          <w:tcPr>
            <w:tcW w:w="0" w:type="auto"/>
          </w:tcPr>
          <w:p w14:paraId="3C337673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>All job decisions are applied consistently across all affected employees.</w:t>
            </w:r>
          </w:p>
        </w:tc>
        <w:tc>
          <w:tcPr>
            <w:tcW w:w="0" w:type="auto"/>
          </w:tcPr>
          <w:p w14:paraId="1D53EB1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376E14D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1521526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3A62B69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7802DC9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20D6BAF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68CEA11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58856ECB" w14:textId="77777777" w:rsidTr="0014602A">
        <w:trPr>
          <w:trHeight w:val="465"/>
          <w:jc w:val="center"/>
        </w:trPr>
        <w:tc>
          <w:tcPr>
            <w:tcW w:w="0" w:type="auto"/>
          </w:tcPr>
          <w:p w14:paraId="2FF3F5D7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 xml:space="preserve">Employees are allowed to challenge or appeal job decisions made by the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>.</w:t>
            </w:r>
          </w:p>
        </w:tc>
        <w:tc>
          <w:tcPr>
            <w:tcW w:w="0" w:type="auto"/>
          </w:tcPr>
          <w:p w14:paraId="3D2B0AA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37438DF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35A92D0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3630E3D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0CA0C25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0E4B346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762730B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</w:tbl>
    <w:p w14:paraId="11F83B24" w14:textId="77777777" w:rsidR="008466FF" w:rsidRPr="00760931" w:rsidRDefault="008466FF" w:rsidP="008466FF">
      <w:pPr>
        <w:rPr>
          <w:rFonts w:ascii="Times New Roman" w:hAnsi="Times New Roman" w:cs="Times New Roman"/>
        </w:rPr>
      </w:pPr>
    </w:p>
    <w:tbl>
      <w:tblPr>
        <w:tblW w:w="8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72"/>
        <w:gridCol w:w="328"/>
        <w:gridCol w:w="328"/>
        <w:gridCol w:w="328"/>
        <w:gridCol w:w="328"/>
        <w:gridCol w:w="328"/>
        <w:gridCol w:w="328"/>
        <w:gridCol w:w="328"/>
      </w:tblGrid>
      <w:tr w:rsidR="008466FF" w:rsidRPr="00760931" w14:paraId="02FC984F" w14:textId="77777777" w:rsidTr="0014602A">
        <w:trPr>
          <w:trHeight w:val="262"/>
          <w:jc w:val="center"/>
        </w:trPr>
        <w:tc>
          <w:tcPr>
            <w:tcW w:w="0" w:type="auto"/>
            <w:gridSpan w:val="8"/>
          </w:tcPr>
          <w:p w14:paraId="7B017BF0" w14:textId="77777777" w:rsidR="008466FF" w:rsidRPr="00760931" w:rsidRDefault="008466FF" w:rsidP="0014602A">
            <w:pPr>
              <w:pStyle w:val="NoSpacing"/>
              <w:rPr>
                <w:rFonts w:cs="Times New Roman"/>
                <w:b/>
                <w:bCs/>
                <w:sz w:val="32"/>
                <w:szCs w:val="32"/>
              </w:rPr>
            </w:pPr>
            <w:r w:rsidRPr="00760931">
              <w:rPr>
                <w:rFonts w:cs="Times New Roman"/>
                <w:b/>
                <w:bCs/>
                <w:sz w:val="32"/>
                <w:szCs w:val="32"/>
              </w:rPr>
              <w:t>Interactional Justice</w:t>
            </w:r>
          </w:p>
        </w:tc>
      </w:tr>
      <w:tr w:rsidR="008466FF" w:rsidRPr="00760931" w14:paraId="38681F58" w14:textId="77777777" w:rsidTr="0014602A">
        <w:trPr>
          <w:trHeight w:val="262"/>
          <w:jc w:val="center"/>
        </w:trPr>
        <w:tc>
          <w:tcPr>
            <w:tcW w:w="0" w:type="auto"/>
          </w:tcPr>
          <w:p w14:paraId="2F6BB46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>When decisions are made about my job</w:t>
            </w:r>
            <w:r>
              <w:rPr>
                <w:rFonts w:cs="Times New Roman"/>
                <w:szCs w:val="24"/>
              </w:rPr>
              <w:t>,</w:t>
            </w:r>
            <w:r w:rsidRPr="00760931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t</w:t>
            </w:r>
            <w:r w:rsidRPr="00760931">
              <w:rPr>
                <w:rFonts w:cs="Times New Roman"/>
                <w:szCs w:val="24"/>
              </w:rPr>
              <w:t xml:space="preserve">he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treats me with kindness and consideration.</w:t>
            </w:r>
          </w:p>
        </w:tc>
        <w:tc>
          <w:tcPr>
            <w:tcW w:w="0" w:type="auto"/>
          </w:tcPr>
          <w:p w14:paraId="51F421D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1DC2365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3EAB017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416420F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3951DC2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1476B88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2990F08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65FCFCD8" w14:textId="77777777" w:rsidTr="0014602A">
        <w:trPr>
          <w:trHeight w:val="465"/>
          <w:jc w:val="center"/>
        </w:trPr>
        <w:tc>
          <w:tcPr>
            <w:tcW w:w="0" w:type="auto"/>
          </w:tcPr>
          <w:p w14:paraId="0D87449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>When decisions are made about my job</w:t>
            </w:r>
            <w:r>
              <w:rPr>
                <w:rFonts w:cs="Times New Roman"/>
                <w:szCs w:val="24"/>
              </w:rPr>
              <w:t>,</w:t>
            </w:r>
            <w:r w:rsidRPr="00760931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t</w:t>
            </w:r>
            <w:r w:rsidRPr="00760931">
              <w:rPr>
                <w:rFonts w:cs="Times New Roman"/>
                <w:szCs w:val="24"/>
              </w:rPr>
              <w:t xml:space="preserve">he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treats me with respect and dignity.</w:t>
            </w:r>
          </w:p>
        </w:tc>
        <w:tc>
          <w:tcPr>
            <w:tcW w:w="0" w:type="auto"/>
          </w:tcPr>
          <w:p w14:paraId="195E411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4FF42E6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65A5FD5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2BF4C21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67C754E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512277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04810DD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2CC52878" w14:textId="77777777" w:rsidTr="0014602A">
        <w:trPr>
          <w:trHeight w:val="446"/>
          <w:jc w:val="center"/>
        </w:trPr>
        <w:tc>
          <w:tcPr>
            <w:tcW w:w="0" w:type="auto"/>
          </w:tcPr>
          <w:p w14:paraId="357CE17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 xml:space="preserve">When decisions are made about my job, the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is sensitive to my personal needs.</w:t>
            </w:r>
          </w:p>
        </w:tc>
        <w:tc>
          <w:tcPr>
            <w:tcW w:w="0" w:type="auto"/>
          </w:tcPr>
          <w:p w14:paraId="12E20A1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04A8E96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5F0DA80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29F39EB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021D60C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3C15600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1B126BF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1849448F" w14:textId="77777777" w:rsidTr="0014602A">
        <w:trPr>
          <w:trHeight w:val="465"/>
          <w:jc w:val="center"/>
        </w:trPr>
        <w:tc>
          <w:tcPr>
            <w:tcW w:w="0" w:type="auto"/>
          </w:tcPr>
          <w:p w14:paraId="22AE447C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lastRenderedPageBreak/>
              <w:t>When decisions are made about my job</w:t>
            </w:r>
            <w:r>
              <w:rPr>
                <w:rFonts w:cs="Times New Roman"/>
                <w:szCs w:val="24"/>
              </w:rPr>
              <w:t>,</w:t>
            </w:r>
            <w:r w:rsidRPr="00760931">
              <w:rPr>
                <w:rFonts w:cs="Times New Roman"/>
                <w:szCs w:val="24"/>
              </w:rPr>
              <w:t xml:space="preserve"> the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deals with me in a truthful manner.</w:t>
            </w:r>
          </w:p>
        </w:tc>
        <w:tc>
          <w:tcPr>
            <w:tcW w:w="0" w:type="auto"/>
          </w:tcPr>
          <w:p w14:paraId="1286081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3AF01E7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28CC734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466E197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08D2F0E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1F7164A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5C2F291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1E945B5F" w14:textId="77777777" w:rsidTr="0014602A">
        <w:trPr>
          <w:trHeight w:val="465"/>
          <w:jc w:val="center"/>
        </w:trPr>
        <w:tc>
          <w:tcPr>
            <w:tcW w:w="0" w:type="auto"/>
          </w:tcPr>
          <w:p w14:paraId="4DD7E190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 xml:space="preserve">When decisions are made about my job, the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shows concern for my rights as an employee.</w:t>
            </w:r>
          </w:p>
        </w:tc>
        <w:tc>
          <w:tcPr>
            <w:tcW w:w="0" w:type="auto"/>
          </w:tcPr>
          <w:p w14:paraId="6DF5335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72BE9AB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15434FA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5253916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6AFE378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35A4C30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0CD9E78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1A6C6A28" w14:textId="77777777" w:rsidTr="0014602A">
        <w:trPr>
          <w:trHeight w:val="465"/>
          <w:jc w:val="center"/>
        </w:trPr>
        <w:tc>
          <w:tcPr>
            <w:tcW w:w="0" w:type="auto"/>
          </w:tcPr>
          <w:p w14:paraId="3C8214DE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 xml:space="preserve">Concerning decisions made about my job. the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discusses the implications of the decisions with me.</w:t>
            </w:r>
          </w:p>
        </w:tc>
        <w:tc>
          <w:tcPr>
            <w:tcW w:w="0" w:type="auto"/>
          </w:tcPr>
          <w:p w14:paraId="65675BD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493A529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5D7F59B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79A2EDF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7A9121E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2CCEAC3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0FB1288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773F612C" w14:textId="77777777" w:rsidTr="0014602A">
        <w:trPr>
          <w:trHeight w:val="465"/>
          <w:jc w:val="center"/>
        </w:trPr>
        <w:tc>
          <w:tcPr>
            <w:tcW w:w="0" w:type="auto"/>
          </w:tcPr>
          <w:p w14:paraId="4C315354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 xml:space="preserve">The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offers adequate justification for decisions made about my job.</w:t>
            </w:r>
          </w:p>
        </w:tc>
        <w:tc>
          <w:tcPr>
            <w:tcW w:w="0" w:type="auto"/>
          </w:tcPr>
          <w:p w14:paraId="1B568C5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6252C2B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1C05C46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244C3A9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1B6FD1C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2BCE7D0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2B9E696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36F2D82F" w14:textId="77777777" w:rsidTr="0014602A">
        <w:trPr>
          <w:trHeight w:val="465"/>
          <w:jc w:val="center"/>
        </w:trPr>
        <w:tc>
          <w:tcPr>
            <w:tcW w:w="0" w:type="auto"/>
          </w:tcPr>
          <w:p w14:paraId="557FC85F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 xml:space="preserve">When making decisions about my job. the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offers explanations that make sense to me.</w:t>
            </w:r>
          </w:p>
        </w:tc>
        <w:tc>
          <w:tcPr>
            <w:tcW w:w="0" w:type="auto"/>
          </w:tcPr>
          <w:p w14:paraId="2236DA3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2D5EA44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22D052D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2D07CEC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1F94E17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2D997F8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74BDF87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48531864" w14:textId="77777777" w:rsidTr="0014602A">
        <w:trPr>
          <w:trHeight w:val="465"/>
          <w:jc w:val="center"/>
        </w:trPr>
        <w:tc>
          <w:tcPr>
            <w:tcW w:w="0" w:type="auto"/>
          </w:tcPr>
          <w:p w14:paraId="1D5C57D2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he</w:t>
            </w:r>
            <w:r w:rsidRPr="00760931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management</w:t>
            </w:r>
            <w:r w:rsidRPr="00760931">
              <w:rPr>
                <w:rFonts w:cs="Times New Roman"/>
                <w:szCs w:val="24"/>
              </w:rPr>
              <w:t xml:space="preserve"> explains very clearly any decision made about my job.</w:t>
            </w:r>
          </w:p>
        </w:tc>
        <w:tc>
          <w:tcPr>
            <w:tcW w:w="0" w:type="auto"/>
          </w:tcPr>
          <w:p w14:paraId="7AA1D77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2DD4220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3E2A8E7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01A7FA8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244275E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24B180C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48A6F6B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</w:tbl>
    <w:p w14:paraId="36DB90F1" w14:textId="77777777" w:rsidR="008466FF" w:rsidRPr="00760931" w:rsidRDefault="008466FF" w:rsidP="008466FF">
      <w:pPr>
        <w:rPr>
          <w:rFonts w:ascii="Times New Roman" w:hAnsi="Times New Roman" w:cs="Times New Roman"/>
        </w:rPr>
      </w:pPr>
    </w:p>
    <w:p w14:paraId="20543483" w14:textId="77777777" w:rsidR="008466FF" w:rsidRPr="00760931" w:rsidRDefault="008466FF" w:rsidP="008466F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760931">
        <w:rPr>
          <w:rFonts w:ascii="Times New Roman" w:hAnsi="Times New Roman" w:cs="Times New Roman"/>
          <w:b/>
          <w:bCs/>
          <w:sz w:val="32"/>
          <w:szCs w:val="32"/>
        </w:rPr>
        <w:t>Perceived Organizational Support</w:t>
      </w:r>
    </w:p>
    <w:p w14:paraId="596F3997" w14:textId="77777777" w:rsidR="008466FF" w:rsidRPr="00760931" w:rsidRDefault="008466FF" w:rsidP="008466FF">
      <w:pPr>
        <w:spacing w:line="360" w:lineRule="auto"/>
        <w:rPr>
          <w:rFonts w:ascii="Times New Roman" w:hAnsi="Times New Roman" w:cs="Times New Roman"/>
        </w:rPr>
      </w:pPr>
      <w:r w:rsidRPr="00760931">
        <w:rPr>
          <w:rFonts w:ascii="Times New Roman" w:hAnsi="Times New Roman" w:cs="Times New Roman"/>
        </w:rPr>
        <w:t>1= Strongly Disagree, 2= Disagree, 3= Slightly Disagree, 4= Neutral, 5= Slightly Agree, 6= Agree, 7= Strongly Agree</w:t>
      </w:r>
    </w:p>
    <w:tbl>
      <w:tblPr>
        <w:tblW w:w="8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72"/>
        <w:gridCol w:w="328"/>
        <w:gridCol w:w="328"/>
        <w:gridCol w:w="328"/>
        <w:gridCol w:w="328"/>
        <w:gridCol w:w="328"/>
        <w:gridCol w:w="328"/>
        <w:gridCol w:w="328"/>
      </w:tblGrid>
      <w:tr w:rsidR="008466FF" w:rsidRPr="00760931" w14:paraId="67CCE14D" w14:textId="77777777" w:rsidTr="0014602A">
        <w:trPr>
          <w:trHeight w:val="262"/>
          <w:jc w:val="center"/>
        </w:trPr>
        <w:tc>
          <w:tcPr>
            <w:tcW w:w="0" w:type="auto"/>
          </w:tcPr>
          <w:p w14:paraId="1B0131F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>The organization values my contribution to its well-being.</w:t>
            </w:r>
          </w:p>
        </w:tc>
        <w:tc>
          <w:tcPr>
            <w:tcW w:w="0" w:type="auto"/>
          </w:tcPr>
          <w:p w14:paraId="17E5CD7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6607D25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551DA02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6C961A1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5573ABF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5199D54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159748B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7616ABFD" w14:textId="77777777" w:rsidTr="0014602A">
        <w:trPr>
          <w:trHeight w:val="465"/>
          <w:jc w:val="center"/>
        </w:trPr>
        <w:tc>
          <w:tcPr>
            <w:tcW w:w="0" w:type="auto"/>
          </w:tcPr>
          <w:p w14:paraId="39EC44D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>The organization fails to appreciate any extra effort from me.</w:t>
            </w:r>
          </w:p>
        </w:tc>
        <w:tc>
          <w:tcPr>
            <w:tcW w:w="0" w:type="auto"/>
          </w:tcPr>
          <w:p w14:paraId="381A3F0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61F0D59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6F3F113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618370F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0A92CB9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3C9846D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38E2F67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310C2FCF" w14:textId="77777777" w:rsidTr="0014602A">
        <w:trPr>
          <w:trHeight w:val="446"/>
          <w:jc w:val="center"/>
        </w:trPr>
        <w:tc>
          <w:tcPr>
            <w:tcW w:w="0" w:type="auto"/>
          </w:tcPr>
          <w:p w14:paraId="5ED10AE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>The organization would ignore any complaint from me.</w:t>
            </w:r>
          </w:p>
        </w:tc>
        <w:tc>
          <w:tcPr>
            <w:tcW w:w="0" w:type="auto"/>
          </w:tcPr>
          <w:p w14:paraId="149C6C2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4FEEEAE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1BB5FFE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3027EB6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067FCDF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700DC2B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5AF2D61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4FB5F5BF" w14:textId="77777777" w:rsidTr="0014602A">
        <w:trPr>
          <w:trHeight w:val="465"/>
          <w:jc w:val="center"/>
        </w:trPr>
        <w:tc>
          <w:tcPr>
            <w:tcW w:w="0" w:type="auto"/>
          </w:tcPr>
          <w:p w14:paraId="3B92F0EA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</w:rPr>
            </w:pPr>
            <w:r w:rsidRPr="00760931">
              <w:rPr>
                <w:rFonts w:cs="Times New Roman"/>
                <w:szCs w:val="24"/>
              </w:rPr>
              <w:t>The organization really cares about my well-being.</w:t>
            </w:r>
          </w:p>
        </w:tc>
        <w:tc>
          <w:tcPr>
            <w:tcW w:w="0" w:type="auto"/>
          </w:tcPr>
          <w:p w14:paraId="0F311D3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6A3BC45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11E912C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3581505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3CF374A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2CF88E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4EC3FC6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38830550" w14:textId="77777777" w:rsidTr="0014602A">
        <w:trPr>
          <w:trHeight w:val="465"/>
          <w:jc w:val="center"/>
        </w:trPr>
        <w:tc>
          <w:tcPr>
            <w:tcW w:w="0" w:type="auto"/>
          </w:tcPr>
          <w:p w14:paraId="12A1786E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>Even if I did the best job possible, the organization would fail to notice.</w:t>
            </w:r>
          </w:p>
        </w:tc>
        <w:tc>
          <w:tcPr>
            <w:tcW w:w="0" w:type="auto"/>
          </w:tcPr>
          <w:p w14:paraId="5795D7D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2A86690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017869D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03823D3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36726EF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5F171FB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1527F23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6A75DB77" w14:textId="77777777" w:rsidTr="0014602A">
        <w:trPr>
          <w:trHeight w:val="465"/>
          <w:jc w:val="center"/>
        </w:trPr>
        <w:tc>
          <w:tcPr>
            <w:tcW w:w="0" w:type="auto"/>
          </w:tcPr>
          <w:p w14:paraId="156F9ACB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>The organization cares about my general satisfaction at work.</w:t>
            </w:r>
          </w:p>
        </w:tc>
        <w:tc>
          <w:tcPr>
            <w:tcW w:w="0" w:type="auto"/>
          </w:tcPr>
          <w:p w14:paraId="7592113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7FAB896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72C227C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1D7CD98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59B200F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1CDBACF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32866FA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6935FC53" w14:textId="77777777" w:rsidTr="0014602A">
        <w:trPr>
          <w:trHeight w:val="465"/>
          <w:jc w:val="center"/>
        </w:trPr>
        <w:tc>
          <w:tcPr>
            <w:tcW w:w="0" w:type="auto"/>
          </w:tcPr>
          <w:p w14:paraId="46714BDB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>The organization shows very little concern for me.</w:t>
            </w:r>
          </w:p>
        </w:tc>
        <w:tc>
          <w:tcPr>
            <w:tcW w:w="0" w:type="auto"/>
          </w:tcPr>
          <w:p w14:paraId="0377F26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2B9BAEE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0E91274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719C054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0983BA7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1D94D49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71ABDC7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43736359" w14:textId="77777777" w:rsidTr="0014602A">
        <w:trPr>
          <w:trHeight w:val="465"/>
          <w:jc w:val="center"/>
        </w:trPr>
        <w:tc>
          <w:tcPr>
            <w:tcW w:w="0" w:type="auto"/>
          </w:tcPr>
          <w:p w14:paraId="571DEB6B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szCs w:val="24"/>
              </w:rPr>
              <w:t>The organization takes pride in my accomplishments at work.</w:t>
            </w:r>
          </w:p>
        </w:tc>
        <w:tc>
          <w:tcPr>
            <w:tcW w:w="0" w:type="auto"/>
          </w:tcPr>
          <w:p w14:paraId="31DD5DF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146A640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508C738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3739D09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4004586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01BFFA3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3CEF4D4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</w:tbl>
    <w:p w14:paraId="3CB728AC" w14:textId="77777777" w:rsidR="008466FF" w:rsidRPr="00760931" w:rsidRDefault="008466FF" w:rsidP="008466FF">
      <w:pPr>
        <w:rPr>
          <w:rFonts w:ascii="Times New Roman" w:hAnsi="Times New Roman" w:cs="Times New Roman"/>
        </w:rPr>
      </w:pPr>
    </w:p>
    <w:p w14:paraId="59A01212" w14:textId="77777777" w:rsidR="008466FF" w:rsidRPr="00760931" w:rsidRDefault="008466FF" w:rsidP="008466F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7609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60931">
        <w:rPr>
          <w:rFonts w:ascii="Times New Roman" w:hAnsi="Times New Roman" w:cs="Times New Roman"/>
          <w:b/>
          <w:bCs/>
          <w:sz w:val="32"/>
          <w:szCs w:val="32"/>
        </w:rPr>
        <w:t>Leader-Member Exchange</w:t>
      </w:r>
    </w:p>
    <w:p w14:paraId="6CE2103B" w14:textId="77777777" w:rsidR="008466FF" w:rsidRPr="00760931" w:rsidRDefault="008466FF" w:rsidP="008466FF">
      <w:pPr>
        <w:spacing w:line="360" w:lineRule="auto"/>
        <w:rPr>
          <w:rFonts w:ascii="Times New Roman" w:hAnsi="Times New Roman" w:cs="Times New Roman"/>
        </w:rPr>
      </w:pPr>
      <w:r w:rsidRPr="00760931">
        <w:rPr>
          <w:rFonts w:ascii="Times New Roman" w:hAnsi="Times New Roman" w:cs="Times New Roman"/>
        </w:rPr>
        <w:t>1= Strongly Disagree, 2= Disagree, 3= Slightly Disagree, 4= Neutral, 5= Slightly Agree, 6= Agree, 7= Strongly Agree</w:t>
      </w:r>
    </w:p>
    <w:tbl>
      <w:tblPr>
        <w:tblW w:w="8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72"/>
        <w:gridCol w:w="328"/>
        <w:gridCol w:w="328"/>
        <w:gridCol w:w="328"/>
        <w:gridCol w:w="328"/>
        <w:gridCol w:w="328"/>
        <w:gridCol w:w="328"/>
        <w:gridCol w:w="328"/>
      </w:tblGrid>
      <w:tr w:rsidR="008466FF" w:rsidRPr="00760931" w14:paraId="156E4F8C" w14:textId="77777777" w:rsidTr="0014602A">
        <w:trPr>
          <w:trHeight w:val="262"/>
          <w:jc w:val="center"/>
        </w:trPr>
        <w:tc>
          <w:tcPr>
            <w:tcW w:w="0" w:type="auto"/>
          </w:tcPr>
          <w:p w14:paraId="3795A38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color w:val="242021"/>
                <w:szCs w:val="24"/>
              </w:rPr>
              <w:t>My working relationship with my supervisor is very effective.</w:t>
            </w:r>
          </w:p>
        </w:tc>
        <w:tc>
          <w:tcPr>
            <w:tcW w:w="0" w:type="auto"/>
          </w:tcPr>
          <w:p w14:paraId="02AED10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0794C2D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71049EA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5946917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0347976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C8889C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4D1ABA6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52CF35BD" w14:textId="77777777" w:rsidTr="0014602A">
        <w:trPr>
          <w:trHeight w:val="465"/>
          <w:jc w:val="center"/>
        </w:trPr>
        <w:tc>
          <w:tcPr>
            <w:tcW w:w="0" w:type="auto"/>
          </w:tcPr>
          <w:p w14:paraId="43EE7BE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color w:val="242021"/>
                <w:szCs w:val="24"/>
              </w:rPr>
              <w:t xml:space="preserve">I always know how satisfied my supervisor is with what I do. </w:t>
            </w:r>
          </w:p>
        </w:tc>
        <w:tc>
          <w:tcPr>
            <w:tcW w:w="0" w:type="auto"/>
          </w:tcPr>
          <w:p w14:paraId="2F15640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62AA4E9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3A958A4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15E607E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34CA016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44A4E07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04447F2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1B9BB069" w14:textId="77777777" w:rsidTr="0014602A">
        <w:trPr>
          <w:trHeight w:val="446"/>
          <w:jc w:val="center"/>
        </w:trPr>
        <w:tc>
          <w:tcPr>
            <w:tcW w:w="0" w:type="auto"/>
          </w:tcPr>
          <w:p w14:paraId="724D787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  <w:color w:val="242021"/>
                <w:szCs w:val="24"/>
              </w:rPr>
              <w:t>My supervisor would use his/her power to help me solve work-related problems.</w:t>
            </w:r>
          </w:p>
        </w:tc>
        <w:tc>
          <w:tcPr>
            <w:tcW w:w="0" w:type="auto"/>
          </w:tcPr>
          <w:p w14:paraId="2112464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551F6A6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31421CB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5054081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42C67CD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53B0504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2E0547A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2C2A7288" w14:textId="77777777" w:rsidTr="0014602A">
        <w:trPr>
          <w:trHeight w:val="465"/>
          <w:jc w:val="center"/>
        </w:trPr>
        <w:tc>
          <w:tcPr>
            <w:tcW w:w="0" w:type="auto"/>
          </w:tcPr>
          <w:p w14:paraId="3ECB6996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</w:rPr>
            </w:pPr>
            <w:r w:rsidRPr="00760931">
              <w:rPr>
                <w:rFonts w:cs="Times New Roman"/>
                <w:color w:val="242021"/>
                <w:szCs w:val="24"/>
              </w:rPr>
              <w:t>I always know where I stand with my supervisor.</w:t>
            </w:r>
          </w:p>
        </w:tc>
        <w:tc>
          <w:tcPr>
            <w:tcW w:w="0" w:type="auto"/>
          </w:tcPr>
          <w:p w14:paraId="1C9E773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0651072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6D8CFCA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54C63C9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540F01C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5EC3635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08C5ED3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5AC61B5D" w14:textId="77777777" w:rsidTr="0014602A">
        <w:trPr>
          <w:trHeight w:val="465"/>
          <w:jc w:val="center"/>
        </w:trPr>
        <w:tc>
          <w:tcPr>
            <w:tcW w:w="0" w:type="auto"/>
          </w:tcPr>
          <w:p w14:paraId="7378A88A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color w:val="242021"/>
                <w:szCs w:val="24"/>
              </w:rPr>
              <w:t>My manager understands my job problems and needs.</w:t>
            </w:r>
          </w:p>
        </w:tc>
        <w:tc>
          <w:tcPr>
            <w:tcW w:w="0" w:type="auto"/>
          </w:tcPr>
          <w:p w14:paraId="76E6ADD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0AA901A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10B2369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1FE4480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13ABBE8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3EB8612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4273425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405FD93F" w14:textId="77777777" w:rsidTr="0014602A">
        <w:trPr>
          <w:trHeight w:val="465"/>
          <w:jc w:val="center"/>
        </w:trPr>
        <w:tc>
          <w:tcPr>
            <w:tcW w:w="0" w:type="auto"/>
          </w:tcPr>
          <w:p w14:paraId="7D14AB5A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color w:val="242021"/>
                <w:szCs w:val="24"/>
              </w:rPr>
              <w:lastRenderedPageBreak/>
              <w:t>My manager recognizes my potential well.</w:t>
            </w:r>
          </w:p>
        </w:tc>
        <w:tc>
          <w:tcPr>
            <w:tcW w:w="0" w:type="auto"/>
          </w:tcPr>
          <w:p w14:paraId="1CFEA37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6FD1EB2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6337896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649F9BB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5A25D77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78C86A4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3BA191B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114DB5A5" w14:textId="77777777" w:rsidTr="0014602A">
        <w:trPr>
          <w:trHeight w:val="465"/>
          <w:jc w:val="center"/>
        </w:trPr>
        <w:tc>
          <w:tcPr>
            <w:tcW w:w="0" w:type="auto"/>
          </w:tcPr>
          <w:p w14:paraId="381E0F78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  <w:szCs w:val="24"/>
              </w:rPr>
            </w:pPr>
            <w:r w:rsidRPr="00760931">
              <w:rPr>
                <w:rFonts w:cs="Times New Roman"/>
                <w:color w:val="242021"/>
                <w:szCs w:val="24"/>
              </w:rPr>
              <w:t>My supervisor would “bail me out” at his/her expense.</w:t>
            </w:r>
          </w:p>
        </w:tc>
        <w:tc>
          <w:tcPr>
            <w:tcW w:w="0" w:type="auto"/>
          </w:tcPr>
          <w:p w14:paraId="7444304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76FE05A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0A2B2E3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35997C8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5C4C155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DDCC9C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4A35E98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</w:tbl>
    <w:p w14:paraId="6D3E323C" w14:textId="77777777" w:rsidR="008466FF" w:rsidRPr="00760931" w:rsidRDefault="008466FF" w:rsidP="008466FF">
      <w:pPr>
        <w:rPr>
          <w:rFonts w:ascii="Times New Roman" w:hAnsi="Times New Roman" w:cs="Times New Roman"/>
        </w:rPr>
      </w:pPr>
    </w:p>
    <w:p w14:paraId="061A29F4" w14:textId="77777777" w:rsidR="008466FF" w:rsidRPr="00760931" w:rsidRDefault="008466FF" w:rsidP="008466F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760931">
        <w:rPr>
          <w:rFonts w:ascii="Times New Roman" w:hAnsi="Times New Roman" w:cs="Times New Roman"/>
          <w:b/>
          <w:bCs/>
          <w:sz w:val="32"/>
          <w:szCs w:val="32"/>
        </w:rPr>
        <w:t>Readiness for Change</w:t>
      </w:r>
    </w:p>
    <w:p w14:paraId="34C81663" w14:textId="77777777" w:rsidR="008466FF" w:rsidRPr="00760931" w:rsidRDefault="008466FF" w:rsidP="008466FF">
      <w:pPr>
        <w:spacing w:line="360" w:lineRule="auto"/>
        <w:rPr>
          <w:rFonts w:ascii="Times New Roman" w:hAnsi="Times New Roman" w:cs="Times New Roman"/>
        </w:rPr>
      </w:pPr>
      <w:r w:rsidRPr="00760931">
        <w:rPr>
          <w:rFonts w:ascii="Times New Roman" w:hAnsi="Times New Roman" w:cs="Times New Roman"/>
        </w:rPr>
        <w:t>1= Strongly Disagree, 2= Disagree, 3= Slightly Disagree, 4= Neutral, 5= Slightly Agree, 6= Agree, 7= Strongly Agree</w:t>
      </w:r>
    </w:p>
    <w:tbl>
      <w:tblPr>
        <w:tblW w:w="8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64"/>
        <w:gridCol w:w="328"/>
        <w:gridCol w:w="328"/>
        <w:gridCol w:w="328"/>
        <w:gridCol w:w="328"/>
        <w:gridCol w:w="328"/>
        <w:gridCol w:w="328"/>
        <w:gridCol w:w="336"/>
      </w:tblGrid>
      <w:tr w:rsidR="008466FF" w:rsidRPr="00760931" w14:paraId="0B7D49A1" w14:textId="77777777" w:rsidTr="0014602A">
        <w:trPr>
          <w:trHeight w:val="262"/>
          <w:jc w:val="center"/>
        </w:trPr>
        <w:tc>
          <w:tcPr>
            <w:tcW w:w="0" w:type="auto"/>
          </w:tcPr>
          <w:p w14:paraId="7B0F95E6" w14:textId="77777777" w:rsidR="008466FF" w:rsidRPr="00760931" w:rsidRDefault="008466FF" w:rsidP="0014602A">
            <w:pPr>
              <w:pStyle w:val="NoSpacing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Style w:val="fontstyle01"/>
                <w:sz w:val="24"/>
                <w:szCs w:val="24"/>
              </w:rPr>
              <w:t>I have a good feeling about the change project</w:t>
            </w:r>
          </w:p>
        </w:tc>
        <w:tc>
          <w:tcPr>
            <w:tcW w:w="0" w:type="auto"/>
          </w:tcPr>
          <w:p w14:paraId="1FF692C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5169269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49F97FD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03A9211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0A6615C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095DC77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6DB9C9B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5B5DD9F6" w14:textId="77777777" w:rsidTr="0014602A">
        <w:trPr>
          <w:trHeight w:val="465"/>
          <w:jc w:val="center"/>
        </w:trPr>
        <w:tc>
          <w:tcPr>
            <w:tcW w:w="0" w:type="auto"/>
          </w:tcPr>
          <w:p w14:paraId="607E639A" w14:textId="77777777" w:rsidR="008466FF" w:rsidRPr="00760931" w:rsidRDefault="008466FF" w:rsidP="0014602A">
            <w:pPr>
              <w:pStyle w:val="NoSpacing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Style w:val="fontstyle01"/>
                <w:sz w:val="24"/>
                <w:szCs w:val="24"/>
              </w:rPr>
              <w:t>I experience the change</w:t>
            </w:r>
            <w:r w:rsidRPr="00760931">
              <w:rPr>
                <w:rFonts w:cs="Times New Roman"/>
                <w:i/>
                <w:iCs/>
                <w:color w:val="000000"/>
                <w:szCs w:val="24"/>
              </w:rPr>
              <w:t xml:space="preserve"> </w:t>
            </w:r>
            <w:r w:rsidRPr="00760931">
              <w:rPr>
                <w:rStyle w:val="fontstyle01"/>
                <w:sz w:val="24"/>
                <w:szCs w:val="24"/>
              </w:rPr>
              <w:t>as a positive process</w:t>
            </w:r>
          </w:p>
        </w:tc>
        <w:tc>
          <w:tcPr>
            <w:tcW w:w="0" w:type="auto"/>
          </w:tcPr>
          <w:p w14:paraId="6BBFFB0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3F0E7E4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2A0F6D4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2CE0A79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418B3C4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15944E8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7594751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5E660EFB" w14:textId="77777777" w:rsidTr="0014602A">
        <w:trPr>
          <w:trHeight w:val="446"/>
          <w:jc w:val="center"/>
        </w:trPr>
        <w:tc>
          <w:tcPr>
            <w:tcW w:w="0" w:type="auto"/>
          </w:tcPr>
          <w:p w14:paraId="3A7F9918" w14:textId="77777777" w:rsidR="008466FF" w:rsidRPr="00760931" w:rsidRDefault="008466FF" w:rsidP="0014602A">
            <w:pPr>
              <w:pStyle w:val="NoSpacing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Style w:val="fontstyle01"/>
                <w:sz w:val="24"/>
                <w:szCs w:val="24"/>
              </w:rPr>
              <w:t>I find the change refreshing.</w:t>
            </w:r>
          </w:p>
        </w:tc>
        <w:tc>
          <w:tcPr>
            <w:tcW w:w="0" w:type="auto"/>
          </w:tcPr>
          <w:p w14:paraId="4C2108A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2A56E8A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6329438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410FCC6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1622A1F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49ACE3F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08B3378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7E785B78" w14:textId="77777777" w:rsidTr="0014602A">
        <w:trPr>
          <w:trHeight w:val="465"/>
          <w:jc w:val="center"/>
        </w:trPr>
        <w:tc>
          <w:tcPr>
            <w:tcW w:w="0" w:type="auto"/>
          </w:tcPr>
          <w:p w14:paraId="0C59A454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Style w:val="fontstyle01"/>
                <w:sz w:val="24"/>
                <w:szCs w:val="24"/>
              </w:rPr>
              <w:t>Plans for future improvement will not come too much.</w:t>
            </w:r>
          </w:p>
        </w:tc>
        <w:tc>
          <w:tcPr>
            <w:tcW w:w="0" w:type="auto"/>
          </w:tcPr>
          <w:p w14:paraId="6601E8A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7246589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0FC11BC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7E537E6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6426135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23C087E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2C2ABBE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020C3177" w14:textId="77777777" w:rsidTr="0014602A">
        <w:trPr>
          <w:trHeight w:val="465"/>
          <w:jc w:val="center"/>
        </w:trPr>
        <w:tc>
          <w:tcPr>
            <w:tcW w:w="0" w:type="auto"/>
          </w:tcPr>
          <w:p w14:paraId="6A5A0BC5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Style w:val="fontstyle01"/>
                <w:sz w:val="24"/>
                <w:szCs w:val="24"/>
              </w:rPr>
              <w:t>I want to devote myself to the process of change.</w:t>
            </w:r>
          </w:p>
        </w:tc>
        <w:tc>
          <w:tcPr>
            <w:tcW w:w="0" w:type="auto"/>
          </w:tcPr>
          <w:p w14:paraId="1B82641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7447039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6362E43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63DA231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4282098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11B4021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41C01C5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2A429E99" w14:textId="77777777" w:rsidTr="0014602A">
        <w:trPr>
          <w:trHeight w:val="465"/>
          <w:jc w:val="center"/>
        </w:trPr>
        <w:tc>
          <w:tcPr>
            <w:tcW w:w="0" w:type="auto"/>
          </w:tcPr>
          <w:p w14:paraId="28D25F60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Style w:val="fontstyle01"/>
                <w:sz w:val="24"/>
                <w:szCs w:val="24"/>
              </w:rPr>
              <w:t>I think that most changes</w:t>
            </w:r>
            <w:r w:rsidRPr="00760931">
              <w:rPr>
                <w:rFonts w:cs="Times New Roman"/>
                <w:i/>
                <w:iCs/>
                <w:color w:val="000000"/>
                <w:szCs w:val="24"/>
              </w:rPr>
              <w:t xml:space="preserve"> </w:t>
            </w:r>
            <w:r w:rsidRPr="00760931">
              <w:rPr>
                <w:rStyle w:val="fontstyle01"/>
                <w:sz w:val="24"/>
                <w:szCs w:val="24"/>
              </w:rPr>
              <w:t>will have a negative effect on the customers/clients we serve</w:t>
            </w:r>
          </w:p>
        </w:tc>
        <w:tc>
          <w:tcPr>
            <w:tcW w:w="0" w:type="auto"/>
          </w:tcPr>
          <w:p w14:paraId="29A1A1B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38C6EBE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4254329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33259D8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45181EC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4960912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18AC6F9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1C67097E" w14:textId="77777777" w:rsidTr="0014602A">
        <w:trPr>
          <w:trHeight w:val="465"/>
          <w:jc w:val="center"/>
        </w:trPr>
        <w:tc>
          <w:tcPr>
            <w:tcW w:w="0" w:type="auto"/>
          </w:tcPr>
          <w:p w14:paraId="58CB0EC6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Style w:val="fontstyle01"/>
                <w:sz w:val="24"/>
                <w:szCs w:val="24"/>
              </w:rPr>
              <w:t>Most</w:t>
            </w:r>
            <w:r w:rsidRPr="00760931">
              <w:rPr>
                <w:rFonts w:cs="Times New Roman"/>
                <w:i/>
                <w:iCs/>
                <w:color w:val="000000"/>
                <w:szCs w:val="24"/>
              </w:rPr>
              <w:t xml:space="preserve"> </w:t>
            </w:r>
            <w:r w:rsidRPr="00760931">
              <w:rPr>
                <w:rStyle w:val="fontstyle01"/>
                <w:sz w:val="24"/>
                <w:szCs w:val="24"/>
              </w:rPr>
              <w:t>change projects that are supposed to solve problems around here will not do much good.</w:t>
            </w:r>
          </w:p>
        </w:tc>
        <w:tc>
          <w:tcPr>
            <w:tcW w:w="0" w:type="auto"/>
          </w:tcPr>
          <w:p w14:paraId="0102AEC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5EF8C56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08B95BC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4A02CD6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688F397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599C81E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642FE4B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693D6C39" w14:textId="77777777" w:rsidTr="0014602A">
        <w:trPr>
          <w:trHeight w:val="465"/>
          <w:jc w:val="center"/>
        </w:trPr>
        <w:tc>
          <w:tcPr>
            <w:tcW w:w="0" w:type="auto"/>
          </w:tcPr>
          <w:p w14:paraId="37E3F0A7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Style w:val="fontstyle01"/>
                <w:sz w:val="24"/>
                <w:szCs w:val="24"/>
              </w:rPr>
              <w:t>I am willing to</w:t>
            </w:r>
            <w:r w:rsidRPr="00760931">
              <w:rPr>
                <w:rFonts w:cs="Times New Roman"/>
                <w:i/>
                <w:iCs/>
                <w:color w:val="000000"/>
                <w:szCs w:val="24"/>
              </w:rPr>
              <w:t xml:space="preserve"> </w:t>
            </w:r>
            <w:r w:rsidRPr="00760931">
              <w:rPr>
                <w:rStyle w:val="fontstyle01"/>
                <w:sz w:val="24"/>
                <w:szCs w:val="24"/>
              </w:rPr>
              <w:t>make a significant contribution to the change.</w:t>
            </w:r>
          </w:p>
        </w:tc>
        <w:tc>
          <w:tcPr>
            <w:tcW w:w="0" w:type="auto"/>
          </w:tcPr>
          <w:p w14:paraId="3E94144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51D9D66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2D042B7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1404C84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1684274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6E3C6A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4B49CCA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5A5267BA" w14:textId="77777777" w:rsidTr="0014602A">
        <w:trPr>
          <w:trHeight w:val="465"/>
          <w:jc w:val="center"/>
        </w:trPr>
        <w:tc>
          <w:tcPr>
            <w:tcW w:w="0" w:type="auto"/>
          </w:tcPr>
          <w:p w14:paraId="746DB812" w14:textId="77777777" w:rsidR="008466FF" w:rsidRPr="00760931" w:rsidRDefault="008466FF" w:rsidP="0014602A">
            <w:pPr>
              <w:pStyle w:val="NoSpacing"/>
              <w:spacing w:line="360" w:lineRule="auto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Style w:val="fontstyle01"/>
                <w:sz w:val="24"/>
                <w:szCs w:val="24"/>
              </w:rPr>
              <w:t>I am willing to put energy into the</w:t>
            </w:r>
            <w:r w:rsidRPr="00760931">
              <w:rPr>
                <w:rFonts w:cs="Times New Roman"/>
                <w:i/>
                <w:iCs/>
                <w:color w:val="000000"/>
                <w:szCs w:val="24"/>
              </w:rPr>
              <w:t xml:space="preserve"> </w:t>
            </w:r>
            <w:r w:rsidRPr="00760931">
              <w:rPr>
                <w:rStyle w:val="fontstyle01"/>
                <w:sz w:val="24"/>
                <w:szCs w:val="24"/>
              </w:rPr>
              <w:t>process of change</w:t>
            </w:r>
          </w:p>
        </w:tc>
        <w:tc>
          <w:tcPr>
            <w:tcW w:w="0" w:type="auto"/>
          </w:tcPr>
          <w:p w14:paraId="303B83E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7640D87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30BD1E0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6234DF0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215C36F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9B5FA3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054C472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</w:tbl>
    <w:p w14:paraId="26622C21" w14:textId="77777777" w:rsidR="008466FF" w:rsidRPr="00760931" w:rsidRDefault="008466FF" w:rsidP="008466FF">
      <w:pPr>
        <w:rPr>
          <w:rFonts w:ascii="Times New Roman" w:hAnsi="Times New Roman" w:cs="Times New Roman"/>
        </w:rPr>
      </w:pPr>
    </w:p>
    <w:p w14:paraId="1F43B480" w14:textId="77777777" w:rsidR="008466FF" w:rsidRPr="00760931" w:rsidRDefault="008466FF" w:rsidP="008466F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760931">
        <w:rPr>
          <w:rFonts w:ascii="Times New Roman" w:hAnsi="Times New Roman" w:cs="Times New Roman"/>
          <w:b/>
          <w:bCs/>
          <w:sz w:val="32"/>
          <w:szCs w:val="32"/>
        </w:rPr>
        <w:t>Resistance for Change</w:t>
      </w:r>
    </w:p>
    <w:p w14:paraId="0370430F" w14:textId="77777777" w:rsidR="008466FF" w:rsidRPr="00760931" w:rsidRDefault="008466FF" w:rsidP="008466FF">
      <w:pPr>
        <w:spacing w:line="360" w:lineRule="auto"/>
        <w:rPr>
          <w:rFonts w:ascii="Times New Roman" w:hAnsi="Times New Roman" w:cs="Times New Roman"/>
        </w:rPr>
      </w:pPr>
      <w:r w:rsidRPr="00760931">
        <w:rPr>
          <w:rFonts w:ascii="Times New Roman" w:hAnsi="Times New Roman" w:cs="Times New Roman"/>
        </w:rPr>
        <w:t>1= Strongly Disagree, 2= Disagree, 3= Slightly Disagree, 4= Neutral, 5= Slightly Agree, 6= Agree, 7= Strongly Agree</w:t>
      </w:r>
    </w:p>
    <w:tbl>
      <w:tblPr>
        <w:tblW w:w="8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64"/>
        <w:gridCol w:w="328"/>
        <w:gridCol w:w="328"/>
        <w:gridCol w:w="328"/>
        <w:gridCol w:w="328"/>
        <w:gridCol w:w="328"/>
        <w:gridCol w:w="328"/>
        <w:gridCol w:w="336"/>
      </w:tblGrid>
      <w:tr w:rsidR="008466FF" w:rsidRPr="00760931" w14:paraId="2E356FC1" w14:textId="77777777" w:rsidTr="0014602A">
        <w:trPr>
          <w:trHeight w:val="262"/>
          <w:jc w:val="center"/>
        </w:trPr>
        <w:tc>
          <w:tcPr>
            <w:tcW w:w="0" w:type="auto"/>
          </w:tcPr>
          <w:p w14:paraId="04C93E8A" w14:textId="77777777" w:rsidR="008466FF" w:rsidRPr="00760931" w:rsidRDefault="008466FF" w:rsidP="0014602A">
            <w:pPr>
              <w:pStyle w:val="NoSpacing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Fonts w:cs="Times New Roman"/>
                <w:szCs w:val="24"/>
              </w:rPr>
              <w:t>I generally consider changes to be a negative thing.</w:t>
            </w:r>
          </w:p>
        </w:tc>
        <w:tc>
          <w:tcPr>
            <w:tcW w:w="0" w:type="auto"/>
          </w:tcPr>
          <w:p w14:paraId="3770EE6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0277B19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44E4366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0208241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0D5DCEA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2CD313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74E5C7F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25F58568" w14:textId="77777777" w:rsidTr="0014602A">
        <w:trPr>
          <w:trHeight w:val="465"/>
          <w:jc w:val="center"/>
        </w:trPr>
        <w:tc>
          <w:tcPr>
            <w:tcW w:w="0" w:type="auto"/>
          </w:tcPr>
          <w:p w14:paraId="530CFFED" w14:textId="77777777" w:rsidR="008466FF" w:rsidRPr="00760931" w:rsidRDefault="008466FF" w:rsidP="0014602A">
            <w:pPr>
              <w:pStyle w:val="NoSpacing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Fonts w:cs="Times New Roman"/>
                <w:szCs w:val="24"/>
              </w:rPr>
              <w:t>I’ll take a routine day over a day full of unexpected events any time.</w:t>
            </w:r>
          </w:p>
        </w:tc>
        <w:tc>
          <w:tcPr>
            <w:tcW w:w="0" w:type="auto"/>
          </w:tcPr>
          <w:p w14:paraId="34C3058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38B720F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6478B4A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05B6DCA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533BF42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3E12047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5442E91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2BAA3444" w14:textId="77777777" w:rsidTr="0014602A">
        <w:trPr>
          <w:trHeight w:val="446"/>
          <w:jc w:val="center"/>
        </w:trPr>
        <w:tc>
          <w:tcPr>
            <w:tcW w:w="0" w:type="auto"/>
          </w:tcPr>
          <w:p w14:paraId="570B9D07" w14:textId="77777777" w:rsidR="008466FF" w:rsidRPr="00760931" w:rsidRDefault="008466FF" w:rsidP="0014602A">
            <w:pPr>
              <w:pStyle w:val="NoSpacing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Fonts w:cs="Times New Roman"/>
                <w:szCs w:val="24"/>
              </w:rPr>
              <w:t>I like to do the same old things rather than try new and different ones.</w:t>
            </w:r>
          </w:p>
        </w:tc>
        <w:tc>
          <w:tcPr>
            <w:tcW w:w="0" w:type="auto"/>
          </w:tcPr>
          <w:p w14:paraId="739402D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103EB2A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5058668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6A62ACF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6692BB6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262D1ED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2C03DFB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258F6020" w14:textId="77777777" w:rsidTr="0014602A">
        <w:trPr>
          <w:trHeight w:val="465"/>
          <w:jc w:val="center"/>
        </w:trPr>
        <w:tc>
          <w:tcPr>
            <w:tcW w:w="0" w:type="auto"/>
          </w:tcPr>
          <w:p w14:paraId="3BA3E4CD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Fonts w:cs="Times New Roman"/>
                <w:szCs w:val="24"/>
              </w:rPr>
              <w:t>Whenever my life forms a stable routine, I look for ways to change it.</w:t>
            </w:r>
          </w:p>
        </w:tc>
        <w:tc>
          <w:tcPr>
            <w:tcW w:w="0" w:type="auto"/>
          </w:tcPr>
          <w:p w14:paraId="198D6CF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619AB13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068DC1F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07569D3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20D9E5D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253AFB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3F89D3C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60448F13" w14:textId="77777777" w:rsidTr="0014602A">
        <w:trPr>
          <w:trHeight w:val="465"/>
          <w:jc w:val="center"/>
        </w:trPr>
        <w:tc>
          <w:tcPr>
            <w:tcW w:w="0" w:type="auto"/>
          </w:tcPr>
          <w:p w14:paraId="086780BF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Fonts w:cs="Times New Roman"/>
                <w:szCs w:val="24"/>
              </w:rPr>
              <w:t>I’d rather be bored than surprised.</w:t>
            </w:r>
          </w:p>
        </w:tc>
        <w:tc>
          <w:tcPr>
            <w:tcW w:w="0" w:type="auto"/>
          </w:tcPr>
          <w:p w14:paraId="05C2E00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201A233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25C5122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1456259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47ED711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7B17772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4E424B0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387583DB" w14:textId="77777777" w:rsidTr="0014602A">
        <w:trPr>
          <w:trHeight w:val="465"/>
          <w:jc w:val="center"/>
        </w:trPr>
        <w:tc>
          <w:tcPr>
            <w:tcW w:w="0" w:type="auto"/>
          </w:tcPr>
          <w:p w14:paraId="4131B5B4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Fonts w:cs="Times New Roman"/>
                <w:szCs w:val="24"/>
              </w:rPr>
              <w:lastRenderedPageBreak/>
              <w:t>If I were to be informed that there’s going to be a significant change regarding the way things are done at work, I would probably feel stressed.</w:t>
            </w:r>
          </w:p>
        </w:tc>
        <w:tc>
          <w:tcPr>
            <w:tcW w:w="0" w:type="auto"/>
          </w:tcPr>
          <w:p w14:paraId="2B14802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4C850FC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27BAA38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3E1F426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504398F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4C5078B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4633489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0FE0A634" w14:textId="77777777" w:rsidTr="0014602A">
        <w:trPr>
          <w:trHeight w:val="465"/>
          <w:jc w:val="center"/>
        </w:trPr>
        <w:tc>
          <w:tcPr>
            <w:tcW w:w="0" w:type="auto"/>
          </w:tcPr>
          <w:p w14:paraId="0F5033B7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Fonts w:cs="Times New Roman"/>
                <w:szCs w:val="24"/>
              </w:rPr>
              <w:t>When I am informed of a change of plans, I tense up a bit.</w:t>
            </w:r>
          </w:p>
        </w:tc>
        <w:tc>
          <w:tcPr>
            <w:tcW w:w="0" w:type="auto"/>
          </w:tcPr>
          <w:p w14:paraId="12DCAE1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370EEA6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5242CFD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682CA9A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14751BC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BB745E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7102B4D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6E3D3414" w14:textId="77777777" w:rsidTr="0014602A">
        <w:trPr>
          <w:trHeight w:val="465"/>
          <w:jc w:val="center"/>
        </w:trPr>
        <w:tc>
          <w:tcPr>
            <w:tcW w:w="0" w:type="auto"/>
          </w:tcPr>
          <w:p w14:paraId="3854C360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Fonts w:cs="Times New Roman"/>
                <w:szCs w:val="24"/>
              </w:rPr>
              <w:t>When things don’t go according to plans, it stresses me out.</w:t>
            </w:r>
          </w:p>
        </w:tc>
        <w:tc>
          <w:tcPr>
            <w:tcW w:w="0" w:type="auto"/>
          </w:tcPr>
          <w:p w14:paraId="26D8135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4A6AC5C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7D33111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2B24052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1FE6D35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75462AC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1FE34E3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5C2E1626" w14:textId="77777777" w:rsidTr="0014602A">
        <w:trPr>
          <w:trHeight w:val="465"/>
          <w:jc w:val="center"/>
        </w:trPr>
        <w:tc>
          <w:tcPr>
            <w:tcW w:w="0" w:type="auto"/>
          </w:tcPr>
          <w:p w14:paraId="3D03CCC4" w14:textId="77777777" w:rsidR="008466FF" w:rsidRPr="00760931" w:rsidRDefault="008466FF" w:rsidP="0014602A">
            <w:pPr>
              <w:pStyle w:val="NoSpacing"/>
              <w:jc w:val="both"/>
              <w:rPr>
                <w:rFonts w:cs="Times New Roman"/>
                <w:i/>
                <w:iCs/>
                <w:szCs w:val="24"/>
              </w:rPr>
            </w:pPr>
            <w:r w:rsidRPr="00760931">
              <w:rPr>
                <w:rFonts w:cs="Times New Roman"/>
                <w:szCs w:val="24"/>
              </w:rPr>
              <w:t>If my boss changed the criteria for evaluating employees, it would probably make me feel uncomfortable even if I thought I’d do just as well without having to do any extra work.</w:t>
            </w:r>
          </w:p>
        </w:tc>
        <w:tc>
          <w:tcPr>
            <w:tcW w:w="0" w:type="auto"/>
          </w:tcPr>
          <w:p w14:paraId="55D34B7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2602693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458B7F8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13A762D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17887A7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9CE502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2AE6328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1F79E406" w14:textId="77777777" w:rsidTr="0014602A">
        <w:trPr>
          <w:trHeight w:val="465"/>
          <w:jc w:val="center"/>
        </w:trPr>
        <w:tc>
          <w:tcPr>
            <w:tcW w:w="0" w:type="auto"/>
          </w:tcPr>
          <w:p w14:paraId="6F14A238" w14:textId="77777777" w:rsidR="008466FF" w:rsidRPr="00760931" w:rsidRDefault="008466FF" w:rsidP="0014602A">
            <w:pPr>
              <w:pStyle w:val="NoSpacing"/>
              <w:jc w:val="both"/>
              <w:rPr>
                <w:rStyle w:val="fontstyle01"/>
                <w:i/>
                <w:iCs/>
                <w:sz w:val="24"/>
                <w:szCs w:val="24"/>
              </w:rPr>
            </w:pPr>
            <w:r w:rsidRPr="00760931">
              <w:rPr>
                <w:rFonts w:cs="Times New Roman"/>
                <w:szCs w:val="24"/>
              </w:rPr>
              <w:t>Changing plans seems like a real hassle to me.</w:t>
            </w:r>
          </w:p>
        </w:tc>
        <w:tc>
          <w:tcPr>
            <w:tcW w:w="0" w:type="auto"/>
          </w:tcPr>
          <w:p w14:paraId="05A0263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6BE61CB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75E8561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6D3AD65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053EA84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4FCB1E7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3E5D61B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639308FE" w14:textId="77777777" w:rsidTr="0014602A">
        <w:trPr>
          <w:trHeight w:val="465"/>
          <w:jc w:val="center"/>
        </w:trPr>
        <w:tc>
          <w:tcPr>
            <w:tcW w:w="0" w:type="auto"/>
          </w:tcPr>
          <w:p w14:paraId="222D8569" w14:textId="77777777" w:rsidR="008466FF" w:rsidRPr="00760931" w:rsidRDefault="008466FF" w:rsidP="0014602A">
            <w:pPr>
              <w:pStyle w:val="NoSpacing"/>
              <w:jc w:val="both"/>
              <w:rPr>
                <w:rStyle w:val="fontstyle01"/>
                <w:i/>
                <w:iCs/>
                <w:sz w:val="24"/>
                <w:szCs w:val="24"/>
              </w:rPr>
            </w:pPr>
            <w:r w:rsidRPr="00760931">
              <w:rPr>
                <w:rFonts w:cs="Times New Roman"/>
                <w:szCs w:val="24"/>
              </w:rPr>
              <w:t>Often, I feel a bit uncomfortable even about changes that may potentially improve my life.</w:t>
            </w:r>
          </w:p>
        </w:tc>
        <w:tc>
          <w:tcPr>
            <w:tcW w:w="0" w:type="auto"/>
          </w:tcPr>
          <w:p w14:paraId="4763CEB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5AFDCD1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55B2F02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4CB41CD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34C2B2E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2C552E9E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5AEA24C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0DF8480F" w14:textId="77777777" w:rsidTr="0014602A">
        <w:trPr>
          <w:trHeight w:val="465"/>
          <w:jc w:val="center"/>
        </w:trPr>
        <w:tc>
          <w:tcPr>
            <w:tcW w:w="0" w:type="auto"/>
          </w:tcPr>
          <w:p w14:paraId="1ACCD26A" w14:textId="77777777" w:rsidR="008466FF" w:rsidRPr="00760931" w:rsidRDefault="008466FF" w:rsidP="0014602A">
            <w:pPr>
              <w:pStyle w:val="NoSpacing"/>
              <w:jc w:val="both"/>
              <w:rPr>
                <w:rStyle w:val="fontstyle01"/>
                <w:i/>
                <w:iCs/>
                <w:sz w:val="24"/>
                <w:szCs w:val="24"/>
              </w:rPr>
            </w:pPr>
            <w:r w:rsidRPr="00760931">
              <w:rPr>
                <w:rFonts w:cs="Times New Roman"/>
                <w:szCs w:val="24"/>
              </w:rPr>
              <w:t>When someone pressures me to change something, I tend to resist it even if I think the change may ultimately benefit me.</w:t>
            </w:r>
          </w:p>
        </w:tc>
        <w:tc>
          <w:tcPr>
            <w:tcW w:w="0" w:type="auto"/>
          </w:tcPr>
          <w:p w14:paraId="3EB0F3B1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2581963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776C3EF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0EB8E0D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6596D18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65F1FD9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0F997A5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6BFBC7EB" w14:textId="77777777" w:rsidTr="0014602A">
        <w:trPr>
          <w:trHeight w:val="465"/>
          <w:jc w:val="center"/>
        </w:trPr>
        <w:tc>
          <w:tcPr>
            <w:tcW w:w="0" w:type="auto"/>
          </w:tcPr>
          <w:p w14:paraId="08F12E1C" w14:textId="77777777" w:rsidR="008466FF" w:rsidRPr="00760931" w:rsidRDefault="008466FF" w:rsidP="0014602A">
            <w:pPr>
              <w:pStyle w:val="NoSpacing"/>
              <w:jc w:val="both"/>
              <w:rPr>
                <w:rStyle w:val="fontstyle01"/>
                <w:i/>
                <w:iCs/>
                <w:sz w:val="24"/>
                <w:szCs w:val="24"/>
              </w:rPr>
            </w:pPr>
            <w:r w:rsidRPr="00760931">
              <w:rPr>
                <w:rFonts w:cs="Times New Roman"/>
                <w:szCs w:val="24"/>
              </w:rPr>
              <w:t>I sometimes find myself avoiding changes that I know will be good for me.</w:t>
            </w:r>
          </w:p>
        </w:tc>
        <w:tc>
          <w:tcPr>
            <w:tcW w:w="0" w:type="auto"/>
          </w:tcPr>
          <w:p w14:paraId="2782A6A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5A408DF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79931E2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1BF803A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14B0D68B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5F2340C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6679DC0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49E51D1D" w14:textId="77777777" w:rsidTr="0014602A">
        <w:trPr>
          <w:trHeight w:val="465"/>
          <w:jc w:val="center"/>
        </w:trPr>
        <w:tc>
          <w:tcPr>
            <w:tcW w:w="0" w:type="auto"/>
          </w:tcPr>
          <w:p w14:paraId="35318379" w14:textId="77777777" w:rsidR="008466FF" w:rsidRPr="00760931" w:rsidRDefault="008466FF" w:rsidP="0014602A">
            <w:pPr>
              <w:pStyle w:val="NoSpacing"/>
              <w:jc w:val="both"/>
              <w:rPr>
                <w:rStyle w:val="fontstyle01"/>
                <w:i/>
                <w:iCs/>
                <w:sz w:val="24"/>
                <w:szCs w:val="24"/>
              </w:rPr>
            </w:pPr>
            <w:r w:rsidRPr="00760931">
              <w:rPr>
                <w:rFonts w:cs="Times New Roman"/>
                <w:szCs w:val="24"/>
              </w:rPr>
              <w:t>Once I’ve made plans, I’m not likely to change them.</w:t>
            </w:r>
          </w:p>
        </w:tc>
        <w:tc>
          <w:tcPr>
            <w:tcW w:w="0" w:type="auto"/>
          </w:tcPr>
          <w:p w14:paraId="478D919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1D176FD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272ACCC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2FFF765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766BC55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1F7E7D5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529C1BD8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64C83C98" w14:textId="77777777" w:rsidTr="0014602A">
        <w:trPr>
          <w:trHeight w:val="465"/>
          <w:jc w:val="center"/>
        </w:trPr>
        <w:tc>
          <w:tcPr>
            <w:tcW w:w="0" w:type="auto"/>
          </w:tcPr>
          <w:p w14:paraId="759AADBC" w14:textId="77777777" w:rsidR="008466FF" w:rsidRPr="00760931" w:rsidRDefault="008466FF" w:rsidP="0014602A">
            <w:pPr>
              <w:pStyle w:val="NoSpacing"/>
              <w:jc w:val="both"/>
              <w:rPr>
                <w:rStyle w:val="fontstyle01"/>
                <w:i/>
                <w:iCs/>
                <w:sz w:val="24"/>
                <w:szCs w:val="24"/>
              </w:rPr>
            </w:pPr>
            <w:r w:rsidRPr="00760931">
              <w:rPr>
                <w:rFonts w:cs="Times New Roman"/>
                <w:szCs w:val="24"/>
              </w:rPr>
              <w:t>I often change my mind.</w:t>
            </w:r>
          </w:p>
        </w:tc>
        <w:tc>
          <w:tcPr>
            <w:tcW w:w="0" w:type="auto"/>
          </w:tcPr>
          <w:p w14:paraId="4A07FB15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2F38432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1C74DF9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4AB1CAEA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21C25BE9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384CB883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724F3C4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4676A6C3" w14:textId="77777777" w:rsidTr="0014602A">
        <w:trPr>
          <w:trHeight w:val="465"/>
          <w:jc w:val="center"/>
        </w:trPr>
        <w:tc>
          <w:tcPr>
            <w:tcW w:w="0" w:type="auto"/>
          </w:tcPr>
          <w:p w14:paraId="70C97419" w14:textId="77777777" w:rsidR="008466FF" w:rsidRPr="00760931" w:rsidRDefault="008466FF" w:rsidP="0014602A">
            <w:pPr>
              <w:pStyle w:val="NoSpacing"/>
              <w:jc w:val="both"/>
              <w:rPr>
                <w:rStyle w:val="fontstyle01"/>
                <w:i/>
                <w:iCs/>
                <w:sz w:val="24"/>
                <w:szCs w:val="24"/>
              </w:rPr>
            </w:pPr>
            <w:r w:rsidRPr="00760931">
              <w:rPr>
                <w:rFonts w:cs="Times New Roman"/>
                <w:szCs w:val="24"/>
              </w:rPr>
              <w:t>Once I’ve come to a conclusion, I’m not likely to change my mind.</w:t>
            </w:r>
          </w:p>
        </w:tc>
        <w:tc>
          <w:tcPr>
            <w:tcW w:w="0" w:type="auto"/>
          </w:tcPr>
          <w:p w14:paraId="7B77DDF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408B226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34B2880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4019558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26F1EAF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29D0BD6F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480016C7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  <w:tr w:rsidR="008466FF" w:rsidRPr="00760931" w14:paraId="00CCE8CB" w14:textId="77777777" w:rsidTr="0014602A">
        <w:trPr>
          <w:trHeight w:val="465"/>
          <w:jc w:val="center"/>
        </w:trPr>
        <w:tc>
          <w:tcPr>
            <w:tcW w:w="0" w:type="auto"/>
          </w:tcPr>
          <w:p w14:paraId="50E851D8" w14:textId="77777777" w:rsidR="008466FF" w:rsidRPr="00760931" w:rsidRDefault="008466FF" w:rsidP="0014602A">
            <w:pPr>
              <w:pStyle w:val="NoSpacing"/>
              <w:jc w:val="both"/>
              <w:rPr>
                <w:rStyle w:val="fontstyle01"/>
                <w:i/>
                <w:iCs/>
                <w:sz w:val="24"/>
                <w:szCs w:val="24"/>
              </w:rPr>
            </w:pPr>
            <w:r w:rsidRPr="00760931">
              <w:rPr>
                <w:rFonts w:cs="Times New Roman"/>
                <w:szCs w:val="24"/>
              </w:rPr>
              <w:t>I don’t change my mind easily.</w:t>
            </w:r>
          </w:p>
        </w:tc>
        <w:tc>
          <w:tcPr>
            <w:tcW w:w="0" w:type="auto"/>
          </w:tcPr>
          <w:p w14:paraId="7B989E7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29050524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40A306ED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494D8B90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3EEFE882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14B78ADC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6</w:t>
            </w:r>
          </w:p>
        </w:tc>
        <w:tc>
          <w:tcPr>
            <w:tcW w:w="336" w:type="dxa"/>
          </w:tcPr>
          <w:p w14:paraId="6056E646" w14:textId="77777777" w:rsidR="008466FF" w:rsidRPr="00760931" w:rsidRDefault="008466FF" w:rsidP="0014602A">
            <w:pPr>
              <w:pStyle w:val="NoSpacing"/>
              <w:rPr>
                <w:rFonts w:cs="Times New Roman"/>
              </w:rPr>
            </w:pPr>
            <w:r w:rsidRPr="00760931">
              <w:rPr>
                <w:rFonts w:cs="Times New Roman"/>
              </w:rPr>
              <w:t>7</w:t>
            </w:r>
          </w:p>
        </w:tc>
      </w:tr>
    </w:tbl>
    <w:p w14:paraId="500B73A9" w14:textId="77777777" w:rsidR="008466FF" w:rsidRPr="00760931" w:rsidRDefault="008466FF" w:rsidP="008466FF">
      <w:pPr>
        <w:rPr>
          <w:rFonts w:ascii="Times New Roman" w:hAnsi="Times New Roman" w:cs="Times New Roman"/>
        </w:rPr>
      </w:pPr>
    </w:p>
    <w:p w14:paraId="3F604B80" w14:textId="7B5631E0" w:rsidR="008466FF" w:rsidRPr="00A10E69" w:rsidRDefault="008466FF">
      <w:pPr>
        <w:spacing w:after="100" w:afterAutospacing="1"/>
        <w:rPr>
          <w:rFonts w:ascii="Times New Roman" w:hAnsi="Times New Roman" w:cs="Times New Roman"/>
        </w:rPr>
      </w:pPr>
    </w:p>
    <w:sectPr w:rsidR="008466FF" w:rsidRPr="00A10E69" w:rsidSect="00CE1762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89D45" w14:textId="77777777" w:rsidR="00B5374C" w:rsidRDefault="00B5374C" w:rsidP="00933DB3">
      <w:pPr>
        <w:spacing w:after="0" w:line="240" w:lineRule="auto"/>
      </w:pPr>
      <w:r>
        <w:separator/>
      </w:r>
    </w:p>
  </w:endnote>
  <w:endnote w:type="continuationSeparator" w:id="0">
    <w:p w14:paraId="5CDB87FE" w14:textId="77777777" w:rsidR="00B5374C" w:rsidRDefault="00B5374C" w:rsidP="00933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3DFF0" w14:textId="77777777" w:rsidR="00B5374C" w:rsidRDefault="00B5374C" w:rsidP="00933DB3">
      <w:pPr>
        <w:spacing w:after="0" w:line="240" w:lineRule="auto"/>
      </w:pPr>
      <w:r>
        <w:separator/>
      </w:r>
    </w:p>
  </w:footnote>
  <w:footnote w:type="continuationSeparator" w:id="0">
    <w:p w14:paraId="4874B054" w14:textId="77777777" w:rsidR="00B5374C" w:rsidRDefault="00B5374C" w:rsidP="00933D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594"/>
    <w:multiLevelType w:val="hybridMultilevel"/>
    <w:tmpl w:val="416C174E"/>
    <w:lvl w:ilvl="0" w:tplc="CE7CE9EA">
      <w:start w:val="1"/>
      <w:numFmt w:val="decimal"/>
      <w:lvlText w:val="%1-"/>
      <w:lvlJc w:val="left"/>
      <w:pPr>
        <w:ind w:left="720" w:hanging="360"/>
      </w:pPr>
      <w:rPr>
        <w:rFonts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9040E"/>
    <w:multiLevelType w:val="hybridMultilevel"/>
    <w:tmpl w:val="F37694C8"/>
    <w:lvl w:ilvl="0" w:tplc="96CEC7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F0BF0"/>
    <w:multiLevelType w:val="hybridMultilevel"/>
    <w:tmpl w:val="F4D2D30C"/>
    <w:lvl w:ilvl="0" w:tplc="24089C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E7724"/>
    <w:multiLevelType w:val="hybridMultilevel"/>
    <w:tmpl w:val="C4686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7F3A5A"/>
    <w:multiLevelType w:val="hybridMultilevel"/>
    <w:tmpl w:val="12F0C5A0"/>
    <w:lvl w:ilvl="0" w:tplc="6A72FC8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C33B6"/>
    <w:multiLevelType w:val="hybridMultilevel"/>
    <w:tmpl w:val="08B09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072A2"/>
    <w:multiLevelType w:val="multilevel"/>
    <w:tmpl w:val="CB0ACC4A"/>
    <w:styleLink w:val="StyleUM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 w:themeColor="text1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tabs>
          <w:tab w:val="num" w:pos="907"/>
        </w:tabs>
        <w:ind w:left="907" w:hanging="90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ascii="Times New Roman" w:hAnsi="Times New Roman" w:hint="default"/>
        <w:b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964"/>
        </w:tabs>
        <w:ind w:left="431" w:hanging="431"/>
      </w:pPr>
      <w:rPr>
        <w:rFonts w:ascii="Times New Roman" w:hAnsi="Times New Roman" w:cs="Times New Roman" w:hint="default"/>
        <w:b w:val="0"/>
        <w:i/>
        <w:color w:val="000000" w:themeColor="text1"/>
        <w:sz w:val="24"/>
      </w:rPr>
    </w:lvl>
    <w:lvl w:ilvl="5">
      <w:start w:val="1"/>
      <w:numFmt w:val="lowerRoman"/>
      <w:lvlText w:val="%6"/>
      <w:lvlJc w:val="left"/>
      <w:pPr>
        <w:ind w:left="431" w:hanging="431"/>
      </w:pPr>
      <w:rPr>
        <w:rFonts w:ascii="Times New Roman" w:hAnsi="Times New Roman" w:hint="default"/>
        <w:b w:val="0"/>
        <w:i/>
        <w:color w:val="000000" w:themeColor="text1"/>
        <w:sz w:val="24"/>
      </w:rPr>
    </w:lvl>
    <w:lvl w:ilvl="6">
      <w:start w:val="1"/>
      <w:numFmt w:val="lowerRoman"/>
      <w:lvlText w:val="%7"/>
      <w:lvlJc w:val="left"/>
      <w:pPr>
        <w:ind w:left="431" w:hanging="431"/>
      </w:pPr>
      <w:rPr>
        <w:rFonts w:ascii="Times New Roman" w:hAnsi="Times New Roman" w:hint="default"/>
        <w:b w:val="0"/>
        <w:i/>
        <w:color w:val="000000" w:themeColor="text1"/>
        <w:sz w:val="24"/>
      </w:rPr>
    </w:lvl>
    <w:lvl w:ilvl="7">
      <w:start w:val="1"/>
      <w:numFmt w:val="lowerRoman"/>
      <w:lvlText w:val="%8"/>
      <w:lvlJc w:val="left"/>
      <w:pPr>
        <w:ind w:left="431" w:hanging="431"/>
      </w:pPr>
      <w:rPr>
        <w:rFonts w:ascii="Times New Roman" w:hAnsi="Times New Roman" w:hint="default"/>
        <w:b w:val="0"/>
        <w:i/>
        <w:color w:val="000000" w:themeColor="text1"/>
        <w:sz w:val="24"/>
      </w:rPr>
    </w:lvl>
    <w:lvl w:ilvl="8">
      <w:start w:val="1"/>
      <w:numFmt w:val="lowerRoman"/>
      <w:lvlText w:val="%9"/>
      <w:lvlJc w:val="left"/>
      <w:pPr>
        <w:ind w:left="431" w:hanging="431"/>
      </w:pPr>
      <w:rPr>
        <w:rFonts w:ascii="Times New Roman" w:hAnsi="Times New Roman" w:hint="default"/>
        <w:b w:val="0"/>
        <w:i/>
        <w:color w:val="000000" w:themeColor="text1"/>
        <w:sz w:val="24"/>
      </w:rPr>
    </w:lvl>
  </w:abstractNum>
  <w:abstractNum w:abstractNumId="7" w15:restartNumberingAfterBreak="0">
    <w:nsid w:val="24CA0BB1"/>
    <w:multiLevelType w:val="hybridMultilevel"/>
    <w:tmpl w:val="6B80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A3B84"/>
    <w:multiLevelType w:val="multilevel"/>
    <w:tmpl w:val="CB0ACC4A"/>
    <w:numStyleLink w:val="StyleUM"/>
  </w:abstractNum>
  <w:abstractNum w:abstractNumId="9" w15:restartNumberingAfterBreak="0">
    <w:nsid w:val="388F1484"/>
    <w:multiLevelType w:val="hybridMultilevel"/>
    <w:tmpl w:val="E1728AF4"/>
    <w:lvl w:ilvl="0" w:tplc="AD7881D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8454B3"/>
    <w:multiLevelType w:val="hybridMultilevel"/>
    <w:tmpl w:val="AEC8A5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34781E"/>
    <w:multiLevelType w:val="hybridMultilevel"/>
    <w:tmpl w:val="993E8A16"/>
    <w:lvl w:ilvl="0" w:tplc="39D866D6">
      <w:start w:val="1"/>
      <w:numFmt w:val="decimal"/>
      <w:lvlText w:val="%1."/>
      <w:lvlJc w:val="left"/>
      <w:pPr>
        <w:ind w:left="40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2" w15:restartNumberingAfterBreak="0">
    <w:nsid w:val="6A503FC1"/>
    <w:multiLevelType w:val="hybridMultilevel"/>
    <w:tmpl w:val="1BCCAF0C"/>
    <w:lvl w:ilvl="0" w:tplc="80F23B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F3E4521"/>
    <w:multiLevelType w:val="hybridMultilevel"/>
    <w:tmpl w:val="15BC4BF6"/>
    <w:lvl w:ilvl="0" w:tplc="5FB4FD8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5"/>
  </w:num>
  <w:num w:numId="4">
    <w:abstractNumId w:val="3"/>
  </w:num>
  <w:num w:numId="5">
    <w:abstractNumId w:val="2"/>
  </w:num>
  <w:num w:numId="6">
    <w:abstractNumId w:val="7"/>
  </w:num>
  <w:num w:numId="7">
    <w:abstractNumId w:val="11"/>
  </w:num>
  <w:num w:numId="8">
    <w:abstractNumId w:val="4"/>
  </w:num>
  <w:num w:numId="9">
    <w:abstractNumId w:val="9"/>
  </w:num>
  <w:num w:numId="10">
    <w:abstractNumId w:val="0"/>
  </w:num>
  <w:num w:numId="11">
    <w:abstractNumId w:val="6"/>
  </w:num>
  <w:num w:numId="12">
    <w:abstractNumId w:val="8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2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bAwNzQ1MjQzNjBW0lEKTi0uzszPAykwtqwFAL/Q8O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z5prtatl55t2eefsroxtdp59ftawsw9z25x&quot;&gt;My EndNote Library Copy 1 (1)&lt;record-ids&gt;&lt;item&gt;1196&lt;/item&gt;&lt;item&gt;1787&lt;/item&gt;&lt;item&gt;1859&lt;/item&gt;&lt;item&gt;1860&lt;/item&gt;&lt;/record-ids&gt;&lt;/item&gt;&lt;/Libraries&gt;"/>
  </w:docVars>
  <w:rsids>
    <w:rsidRoot w:val="00B73B35"/>
    <w:rsid w:val="00001443"/>
    <w:rsid w:val="00004681"/>
    <w:rsid w:val="00004B62"/>
    <w:rsid w:val="00007F7D"/>
    <w:rsid w:val="00012C88"/>
    <w:rsid w:val="00012D1F"/>
    <w:rsid w:val="000136C8"/>
    <w:rsid w:val="0001542E"/>
    <w:rsid w:val="000162E6"/>
    <w:rsid w:val="000179C0"/>
    <w:rsid w:val="00023853"/>
    <w:rsid w:val="00026E8A"/>
    <w:rsid w:val="0002702D"/>
    <w:rsid w:val="00036A2C"/>
    <w:rsid w:val="00042054"/>
    <w:rsid w:val="00042F44"/>
    <w:rsid w:val="00045C87"/>
    <w:rsid w:val="0004724A"/>
    <w:rsid w:val="000500D9"/>
    <w:rsid w:val="00050A26"/>
    <w:rsid w:val="000515DD"/>
    <w:rsid w:val="000516BF"/>
    <w:rsid w:val="00051EAE"/>
    <w:rsid w:val="000522C6"/>
    <w:rsid w:val="000525B0"/>
    <w:rsid w:val="00053947"/>
    <w:rsid w:val="00055B17"/>
    <w:rsid w:val="00056283"/>
    <w:rsid w:val="00056B86"/>
    <w:rsid w:val="0005776A"/>
    <w:rsid w:val="000578F0"/>
    <w:rsid w:val="00060AA8"/>
    <w:rsid w:val="00060FCC"/>
    <w:rsid w:val="00061CDA"/>
    <w:rsid w:val="00062935"/>
    <w:rsid w:val="000644EE"/>
    <w:rsid w:val="00064FD4"/>
    <w:rsid w:val="00065DC3"/>
    <w:rsid w:val="00066934"/>
    <w:rsid w:val="00067CD6"/>
    <w:rsid w:val="00072E86"/>
    <w:rsid w:val="0007483D"/>
    <w:rsid w:val="00074DEA"/>
    <w:rsid w:val="00075401"/>
    <w:rsid w:val="00075B3C"/>
    <w:rsid w:val="0008082A"/>
    <w:rsid w:val="00080D02"/>
    <w:rsid w:val="00081E7C"/>
    <w:rsid w:val="0008266E"/>
    <w:rsid w:val="00082C28"/>
    <w:rsid w:val="00085E41"/>
    <w:rsid w:val="000944FC"/>
    <w:rsid w:val="000A0BAC"/>
    <w:rsid w:val="000A0DB2"/>
    <w:rsid w:val="000A1A59"/>
    <w:rsid w:val="000A2499"/>
    <w:rsid w:val="000A4151"/>
    <w:rsid w:val="000A4D34"/>
    <w:rsid w:val="000A5E92"/>
    <w:rsid w:val="000A7E82"/>
    <w:rsid w:val="000B11EA"/>
    <w:rsid w:val="000B3A8A"/>
    <w:rsid w:val="000B550D"/>
    <w:rsid w:val="000B56A0"/>
    <w:rsid w:val="000B56C1"/>
    <w:rsid w:val="000B698B"/>
    <w:rsid w:val="000B7F69"/>
    <w:rsid w:val="000C3926"/>
    <w:rsid w:val="000C42E7"/>
    <w:rsid w:val="000C44C8"/>
    <w:rsid w:val="000C4B9C"/>
    <w:rsid w:val="000C4CBD"/>
    <w:rsid w:val="000C54B6"/>
    <w:rsid w:val="000C6E21"/>
    <w:rsid w:val="000C7446"/>
    <w:rsid w:val="000D101B"/>
    <w:rsid w:val="000D1828"/>
    <w:rsid w:val="000D476E"/>
    <w:rsid w:val="000D4AD3"/>
    <w:rsid w:val="000D7308"/>
    <w:rsid w:val="000E064F"/>
    <w:rsid w:val="000E067A"/>
    <w:rsid w:val="000E0984"/>
    <w:rsid w:val="000E0C1A"/>
    <w:rsid w:val="000E2F29"/>
    <w:rsid w:val="000E375C"/>
    <w:rsid w:val="000E3CBF"/>
    <w:rsid w:val="000E3F14"/>
    <w:rsid w:val="000E4A3B"/>
    <w:rsid w:val="000F05A2"/>
    <w:rsid w:val="000F0C11"/>
    <w:rsid w:val="000F0DDA"/>
    <w:rsid w:val="000F214A"/>
    <w:rsid w:val="000F503F"/>
    <w:rsid w:val="000F50A4"/>
    <w:rsid w:val="000F543E"/>
    <w:rsid w:val="000F7337"/>
    <w:rsid w:val="00104F7A"/>
    <w:rsid w:val="00107A5C"/>
    <w:rsid w:val="0011067D"/>
    <w:rsid w:val="001106AE"/>
    <w:rsid w:val="001107CE"/>
    <w:rsid w:val="001134DF"/>
    <w:rsid w:val="00114286"/>
    <w:rsid w:val="001155DA"/>
    <w:rsid w:val="001174E2"/>
    <w:rsid w:val="00117730"/>
    <w:rsid w:val="0011793F"/>
    <w:rsid w:val="001179DF"/>
    <w:rsid w:val="001200D8"/>
    <w:rsid w:val="0012037E"/>
    <w:rsid w:val="00120C88"/>
    <w:rsid w:val="001227CA"/>
    <w:rsid w:val="00122D0F"/>
    <w:rsid w:val="00122D58"/>
    <w:rsid w:val="00131650"/>
    <w:rsid w:val="00131BD9"/>
    <w:rsid w:val="00136599"/>
    <w:rsid w:val="00137216"/>
    <w:rsid w:val="0014290D"/>
    <w:rsid w:val="001435F2"/>
    <w:rsid w:val="001439AA"/>
    <w:rsid w:val="0014602A"/>
    <w:rsid w:val="00146A83"/>
    <w:rsid w:val="001470FD"/>
    <w:rsid w:val="001503FF"/>
    <w:rsid w:val="001514C3"/>
    <w:rsid w:val="00152C73"/>
    <w:rsid w:val="00153F6C"/>
    <w:rsid w:val="00154105"/>
    <w:rsid w:val="001611C0"/>
    <w:rsid w:val="001612EE"/>
    <w:rsid w:val="001629F0"/>
    <w:rsid w:val="001649A2"/>
    <w:rsid w:val="00165C45"/>
    <w:rsid w:val="001673DE"/>
    <w:rsid w:val="00171B12"/>
    <w:rsid w:val="00173969"/>
    <w:rsid w:val="00173A96"/>
    <w:rsid w:val="00173E99"/>
    <w:rsid w:val="00174AA4"/>
    <w:rsid w:val="00174E81"/>
    <w:rsid w:val="00175E54"/>
    <w:rsid w:val="00176267"/>
    <w:rsid w:val="00180247"/>
    <w:rsid w:val="00180DA9"/>
    <w:rsid w:val="00182634"/>
    <w:rsid w:val="001838E4"/>
    <w:rsid w:val="00190070"/>
    <w:rsid w:val="0019047F"/>
    <w:rsid w:val="001919EE"/>
    <w:rsid w:val="001940E3"/>
    <w:rsid w:val="00194597"/>
    <w:rsid w:val="0019751B"/>
    <w:rsid w:val="0019779E"/>
    <w:rsid w:val="001A064A"/>
    <w:rsid w:val="001A082F"/>
    <w:rsid w:val="001A18A4"/>
    <w:rsid w:val="001A3E59"/>
    <w:rsid w:val="001A473E"/>
    <w:rsid w:val="001A737E"/>
    <w:rsid w:val="001A7EB8"/>
    <w:rsid w:val="001B03C8"/>
    <w:rsid w:val="001B1436"/>
    <w:rsid w:val="001B206D"/>
    <w:rsid w:val="001B2890"/>
    <w:rsid w:val="001B2930"/>
    <w:rsid w:val="001B35AE"/>
    <w:rsid w:val="001B3BD8"/>
    <w:rsid w:val="001B53FD"/>
    <w:rsid w:val="001C08F4"/>
    <w:rsid w:val="001C16B6"/>
    <w:rsid w:val="001C2D1A"/>
    <w:rsid w:val="001C4569"/>
    <w:rsid w:val="001C5C14"/>
    <w:rsid w:val="001C7E60"/>
    <w:rsid w:val="001C7FA5"/>
    <w:rsid w:val="001D2A6D"/>
    <w:rsid w:val="001D32FE"/>
    <w:rsid w:val="001D52E5"/>
    <w:rsid w:val="001D5439"/>
    <w:rsid w:val="001D5FA0"/>
    <w:rsid w:val="001D7182"/>
    <w:rsid w:val="001D7F61"/>
    <w:rsid w:val="001E0DEB"/>
    <w:rsid w:val="001E20F4"/>
    <w:rsid w:val="001E296E"/>
    <w:rsid w:val="001E42C3"/>
    <w:rsid w:val="001E4866"/>
    <w:rsid w:val="001E50F4"/>
    <w:rsid w:val="001E56A3"/>
    <w:rsid w:val="001E572B"/>
    <w:rsid w:val="001E5A74"/>
    <w:rsid w:val="001E5B22"/>
    <w:rsid w:val="001E72DE"/>
    <w:rsid w:val="001F1F1B"/>
    <w:rsid w:val="001F2633"/>
    <w:rsid w:val="001F29A9"/>
    <w:rsid w:val="001F35BE"/>
    <w:rsid w:val="001F4477"/>
    <w:rsid w:val="001F4799"/>
    <w:rsid w:val="001F5962"/>
    <w:rsid w:val="001F5CC8"/>
    <w:rsid w:val="001F73B9"/>
    <w:rsid w:val="00200AF5"/>
    <w:rsid w:val="00200FD5"/>
    <w:rsid w:val="00200FEA"/>
    <w:rsid w:val="00201C03"/>
    <w:rsid w:val="002034B9"/>
    <w:rsid w:val="0020375A"/>
    <w:rsid w:val="00203BF4"/>
    <w:rsid w:val="00204905"/>
    <w:rsid w:val="00204C55"/>
    <w:rsid w:val="00206FD8"/>
    <w:rsid w:val="0021003D"/>
    <w:rsid w:val="00211937"/>
    <w:rsid w:val="00212C02"/>
    <w:rsid w:val="00212C70"/>
    <w:rsid w:val="00221F50"/>
    <w:rsid w:val="0022381E"/>
    <w:rsid w:val="00224C0C"/>
    <w:rsid w:val="00225EC5"/>
    <w:rsid w:val="00226A21"/>
    <w:rsid w:val="002305CE"/>
    <w:rsid w:val="002309ED"/>
    <w:rsid w:val="002319F5"/>
    <w:rsid w:val="00232265"/>
    <w:rsid w:val="00234B14"/>
    <w:rsid w:val="00234CD1"/>
    <w:rsid w:val="002363F7"/>
    <w:rsid w:val="00236BF7"/>
    <w:rsid w:val="00237B5E"/>
    <w:rsid w:val="00237D81"/>
    <w:rsid w:val="00237E0C"/>
    <w:rsid w:val="00241B71"/>
    <w:rsid w:val="00242CBF"/>
    <w:rsid w:val="0024339E"/>
    <w:rsid w:val="00244822"/>
    <w:rsid w:val="0024634D"/>
    <w:rsid w:val="002474BD"/>
    <w:rsid w:val="002506F6"/>
    <w:rsid w:val="00250A16"/>
    <w:rsid w:val="002520C1"/>
    <w:rsid w:val="00255DBB"/>
    <w:rsid w:val="00256F60"/>
    <w:rsid w:val="00257B99"/>
    <w:rsid w:val="0026001E"/>
    <w:rsid w:val="00261072"/>
    <w:rsid w:val="00263A7C"/>
    <w:rsid w:val="00263CBC"/>
    <w:rsid w:val="00264DF2"/>
    <w:rsid w:val="002704C7"/>
    <w:rsid w:val="002741AF"/>
    <w:rsid w:val="00274DE1"/>
    <w:rsid w:val="00275392"/>
    <w:rsid w:val="00275AF7"/>
    <w:rsid w:val="00275EC7"/>
    <w:rsid w:val="00282793"/>
    <w:rsid w:val="00285590"/>
    <w:rsid w:val="00290928"/>
    <w:rsid w:val="002914D5"/>
    <w:rsid w:val="002925D9"/>
    <w:rsid w:val="00293AF7"/>
    <w:rsid w:val="00294489"/>
    <w:rsid w:val="002A0680"/>
    <w:rsid w:val="002A1985"/>
    <w:rsid w:val="002A3A08"/>
    <w:rsid w:val="002A53B9"/>
    <w:rsid w:val="002A72CC"/>
    <w:rsid w:val="002A790E"/>
    <w:rsid w:val="002B5C49"/>
    <w:rsid w:val="002B6419"/>
    <w:rsid w:val="002C0338"/>
    <w:rsid w:val="002C1573"/>
    <w:rsid w:val="002C2CA9"/>
    <w:rsid w:val="002C2FE5"/>
    <w:rsid w:val="002C3261"/>
    <w:rsid w:val="002C3D4F"/>
    <w:rsid w:val="002C4D27"/>
    <w:rsid w:val="002C5461"/>
    <w:rsid w:val="002D0836"/>
    <w:rsid w:val="002D0E6B"/>
    <w:rsid w:val="002D1268"/>
    <w:rsid w:val="002D1EE7"/>
    <w:rsid w:val="002D5C5F"/>
    <w:rsid w:val="002D5E13"/>
    <w:rsid w:val="002E0154"/>
    <w:rsid w:val="002E19ED"/>
    <w:rsid w:val="002E1C6F"/>
    <w:rsid w:val="002E2E5C"/>
    <w:rsid w:val="002E45CF"/>
    <w:rsid w:val="002E6003"/>
    <w:rsid w:val="002E6C58"/>
    <w:rsid w:val="002E6D4E"/>
    <w:rsid w:val="002E6D75"/>
    <w:rsid w:val="002E792A"/>
    <w:rsid w:val="002E7DCD"/>
    <w:rsid w:val="002F199A"/>
    <w:rsid w:val="002F1EC8"/>
    <w:rsid w:val="002F3BCE"/>
    <w:rsid w:val="002F4FEA"/>
    <w:rsid w:val="002F53EB"/>
    <w:rsid w:val="002F63AA"/>
    <w:rsid w:val="002F6D2C"/>
    <w:rsid w:val="002F7D44"/>
    <w:rsid w:val="00300C08"/>
    <w:rsid w:val="0030117B"/>
    <w:rsid w:val="00301787"/>
    <w:rsid w:val="003029C0"/>
    <w:rsid w:val="00303091"/>
    <w:rsid w:val="003044CB"/>
    <w:rsid w:val="00305E1A"/>
    <w:rsid w:val="003067EA"/>
    <w:rsid w:val="00310A41"/>
    <w:rsid w:val="0031146F"/>
    <w:rsid w:val="003129C7"/>
    <w:rsid w:val="003130BC"/>
    <w:rsid w:val="0031776B"/>
    <w:rsid w:val="00322E2C"/>
    <w:rsid w:val="003241F1"/>
    <w:rsid w:val="00325FFC"/>
    <w:rsid w:val="00332528"/>
    <w:rsid w:val="00332813"/>
    <w:rsid w:val="00332A71"/>
    <w:rsid w:val="00332C22"/>
    <w:rsid w:val="003333A8"/>
    <w:rsid w:val="003341F3"/>
    <w:rsid w:val="00334AE9"/>
    <w:rsid w:val="00335049"/>
    <w:rsid w:val="003426F9"/>
    <w:rsid w:val="003440DA"/>
    <w:rsid w:val="0034616C"/>
    <w:rsid w:val="0034695B"/>
    <w:rsid w:val="003476B1"/>
    <w:rsid w:val="00350156"/>
    <w:rsid w:val="00350D58"/>
    <w:rsid w:val="0035141E"/>
    <w:rsid w:val="00351EAE"/>
    <w:rsid w:val="003526E5"/>
    <w:rsid w:val="003538C4"/>
    <w:rsid w:val="00355EEF"/>
    <w:rsid w:val="00356182"/>
    <w:rsid w:val="003604BF"/>
    <w:rsid w:val="003635C8"/>
    <w:rsid w:val="003667BD"/>
    <w:rsid w:val="003710DF"/>
    <w:rsid w:val="00372136"/>
    <w:rsid w:val="0037219B"/>
    <w:rsid w:val="003743A5"/>
    <w:rsid w:val="003754D5"/>
    <w:rsid w:val="00377E53"/>
    <w:rsid w:val="00381FEA"/>
    <w:rsid w:val="00382D5D"/>
    <w:rsid w:val="003868D8"/>
    <w:rsid w:val="00386C9B"/>
    <w:rsid w:val="00393019"/>
    <w:rsid w:val="003943E7"/>
    <w:rsid w:val="00394E09"/>
    <w:rsid w:val="00395D60"/>
    <w:rsid w:val="00395DA9"/>
    <w:rsid w:val="00397497"/>
    <w:rsid w:val="003A02B6"/>
    <w:rsid w:val="003A1D4E"/>
    <w:rsid w:val="003A29B1"/>
    <w:rsid w:val="003A5CFC"/>
    <w:rsid w:val="003A7730"/>
    <w:rsid w:val="003B0A6E"/>
    <w:rsid w:val="003B0D2E"/>
    <w:rsid w:val="003B15AA"/>
    <w:rsid w:val="003B1719"/>
    <w:rsid w:val="003B3576"/>
    <w:rsid w:val="003B36C2"/>
    <w:rsid w:val="003B508A"/>
    <w:rsid w:val="003B5856"/>
    <w:rsid w:val="003B58B2"/>
    <w:rsid w:val="003B61C1"/>
    <w:rsid w:val="003B658A"/>
    <w:rsid w:val="003B6A84"/>
    <w:rsid w:val="003C0FB8"/>
    <w:rsid w:val="003C2EBE"/>
    <w:rsid w:val="003C7B43"/>
    <w:rsid w:val="003D1EA6"/>
    <w:rsid w:val="003D2241"/>
    <w:rsid w:val="003D3201"/>
    <w:rsid w:val="003D414A"/>
    <w:rsid w:val="003D7D2C"/>
    <w:rsid w:val="003E22E7"/>
    <w:rsid w:val="003E4BEB"/>
    <w:rsid w:val="003E4C5A"/>
    <w:rsid w:val="003E6319"/>
    <w:rsid w:val="003E700C"/>
    <w:rsid w:val="003E7407"/>
    <w:rsid w:val="003E7C20"/>
    <w:rsid w:val="003F0390"/>
    <w:rsid w:val="003F0C4D"/>
    <w:rsid w:val="003F2259"/>
    <w:rsid w:val="003F2BB0"/>
    <w:rsid w:val="003F5BB7"/>
    <w:rsid w:val="003F6AC2"/>
    <w:rsid w:val="003F6B1B"/>
    <w:rsid w:val="003F794C"/>
    <w:rsid w:val="0040304E"/>
    <w:rsid w:val="0040463F"/>
    <w:rsid w:val="0040522A"/>
    <w:rsid w:val="004066FA"/>
    <w:rsid w:val="0041033B"/>
    <w:rsid w:val="0041056A"/>
    <w:rsid w:val="00415524"/>
    <w:rsid w:val="004179F6"/>
    <w:rsid w:val="00422180"/>
    <w:rsid w:val="00423463"/>
    <w:rsid w:val="00424043"/>
    <w:rsid w:val="00425457"/>
    <w:rsid w:val="00426545"/>
    <w:rsid w:val="00427C49"/>
    <w:rsid w:val="00430C9F"/>
    <w:rsid w:val="0043270F"/>
    <w:rsid w:val="004330ED"/>
    <w:rsid w:val="0043446A"/>
    <w:rsid w:val="00434E78"/>
    <w:rsid w:val="00437F85"/>
    <w:rsid w:val="0044103D"/>
    <w:rsid w:val="00441CF9"/>
    <w:rsid w:val="0044430B"/>
    <w:rsid w:val="004471DF"/>
    <w:rsid w:val="00447E4B"/>
    <w:rsid w:val="00450A15"/>
    <w:rsid w:val="00454C92"/>
    <w:rsid w:val="00454E6C"/>
    <w:rsid w:val="00457DF4"/>
    <w:rsid w:val="00461E57"/>
    <w:rsid w:val="0046266C"/>
    <w:rsid w:val="00463E5A"/>
    <w:rsid w:val="00466045"/>
    <w:rsid w:val="00467097"/>
    <w:rsid w:val="0047055D"/>
    <w:rsid w:val="004711ED"/>
    <w:rsid w:val="004716BB"/>
    <w:rsid w:val="0047258A"/>
    <w:rsid w:val="00474006"/>
    <w:rsid w:val="00475149"/>
    <w:rsid w:val="00475207"/>
    <w:rsid w:val="004756E7"/>
    <w:rsid w:val="0047574B"/>
    <w:rsid w:val="004776E9"/>
    <w:rsid w:val="00477751"/>
    <w:rsid w:val="004811BC"/>
    <w:rsid w:val="00481A6D"/>
    <w:rsid w:val="00481AF8"/>
    <w:rsid w:val="00481C6D"/>
    <w:rsid w:val="004854C8"/>
    <w:rsid w:val="00485F17"/>
    <w:rsid w:val="00490250"/>
    <w:rsid w:val="00490457"/>
    <w:rsid w:val="0049170F"/>
    <w:rsid w:val="0049172C"/>
    <w:rsid w:val="00494258"/>
    <w:rsid w:val="00495D1B"/>
    <w:rsid w:val="004960E3"/>
    <w:rsid w:val="004A5485"/>
    <w:rsid w:val="004B201F"/>
    <w:rsid w:val="004B3397"/>
    <w:rsid w:val="004B3A05"/>
    <w:rsid w:val="004C0321"/>
    <w:rsid w:val="004C3DE6"/>
    <w:rsid w:val="004D6719"/>
    <w:rsid w:val="004E0796"/>
    <w:rsid w:val="004E09C1"/>
    <w:rsid w:val="004E30E8"/>
    <w:rsid w:val="004E325B"/>
    <w:rsid w:val="004E6814"/>
    <w:rsid w:val="004E784E"/>
    <w:rsid w:val="004E7EA6"/>
    <w:rsid w:val="004F184B"/>
    <w:rsid w:val="004F35A9"/>
    <w:rsid w:val="004F53DB"/>
    <w:rsid w:val="00501398"/>
    <w:rsid w:val="005017AD"/>
    <w:rsid w:val="00501B8D"/>
    <w:rsid w:val="00501D53"/>
    <w:rsid w:val="00502833"/>
    <w:rsid w:val="005033FE"/>
    <w:rsid w:val="0050392E"/>
    <w:rsid w:val="00503B87"/>
    <w:rsid w:val="005046D8"/>
    <w:rsid w:val="00505AB0"/>
    <w:rsid w:val="00506A97"/>
    <w:rsid w:val="00511819"/>
    <w:rsid w:val="005130F8"/>
    <w:rsid w:val="005136F0"/>
    <w:rsid w:val="005139C6"/>
    <w:rsid w:val="00514759"/>
    <w:rsid w:val="00514CC7"/>
    <w:rsid w:val="005173C0"/>
    <w:rsid w:val="00517CFB"/>
    <w:rsid w:val="00522BC2"/>
    <w:rsid w:val="00525CFE"/>
    <w:rsid w:val="00525F2B"/>
    <w:rsid w:val="00526578"/>
    <w:rsid w:val="00526899"/>
    <w:rsid w:val="00527C3F"/>
    <w:rsid w:val="00527F24"/>
    <w:rsid w:val="005302EE"/>
    <w:rsid w:val="00531261"/>
    <w:rsid w:val="00533F58"/>
    <w:rsid w:val="0053452F"/>
    <w:rsid w:val="005347B9"/>
    <w:rsid w:val="00535745"/>
    <w:rsid w:val="005359E8"/>
    <w:rsid w:val="0053644A"/>
    <w:rsid w:val="00536DF9"/>
    <w:rsid w:val="0053748C"/>
    <w:rsid w:val="005402F5"/>
    <w:rsid w:val="0054034D"/>
    <w:rsid w:val="0054643B"/>
    <w:rsid w:val="005469D2"/>
    <w:rsid w:val="00547510"/>
    <w:rsid w:val="00550169"/>
    <w:rsid w:val="00551AA0"/>
    <w:rsid w:val="005524BD"/>
    <w:rsid w:val="00555503"/>
    <w:rsid w:val="005565CD"/>
    <w:rsid w:val="00563249"/>
    <w:rsid w:val="00565C21"/>
    <w:rsid w:val="00572A41"/>
    <w:rsid w:val="00573257"/>
    <w:rsid w:val="005735BE"/>
    <w:rsid w:val="00574AFC"/>
    <w:rsid w:val="00575037"/>
    <w:rsid w:val="005759BD"/>
    <w:rsid w:val="0057637F"/>
    <w:rsid w:val="005810B4"/>
    <w:rsid w:val="005823E8"/>
    <w:rsid w:val="00582B10"/>
    <w:rsid w:val="00582C4E"/>
    <w:rsid w:val="0058311C"/>
    <w:rsid w:val="00583FF8"/>
    <w:rsid w:val="00584961"/>
    <w:rsid w:val="00585C58"/>
    <w:rsid w:val="00586018"/>
    <w:rsid w:val="00586A91"/>
    <w:rsid w:val="00586E7B"/>
    <w:rsid w:val="00590EE2"/>
    <w:rsid w:val="00591C62"/>
    <w:rsid w:val="00592CEF"/>
    <w:rsid w:val="00592FEC"/>
    <w:rsid w:val="0059338C"/>
    <w:rsid w:val="00594288"/>
    <w:rsid w:val="00595E49"/>
    <w:rsid w:val="005A24A8"/>
    <w:rsid w:val="005A2755"/>
    <w:rsid w:val="005A6B09"/>
    <w:rsid w:val="005A7F61"/>
    <w:rsid w:val="005B0315"/>
    <w:rsid w:val="005B0469"/>
    <w:rsid w:val="005B09F9"/>
    <w:rsid w:val="005B273C"/>
    <w:rsid w:val="005B5682"/>
    <w:rsid w:val="005B57FD"/>
    <w:rsid w:val="005B7DEE"/>
    <w:rsid w:val="005C1435"/>
    <w:rsid w:val="005C143B"/>
    <w:rsid w:val="005C1DC6"/>
    <w:rsid w:val="005C3509"/>
    <w:rsid w:val="005C420F"/>
    <w:rsid w:val="005C5329"/>
    <w:rsid w:val="005C5B45"/>
    <w:rsid w:val="005C5B52"/>
    <w:rsid w:val="005D0273"/>
    <w:rsid w:val="005D0507"/>
    <w:rsid w:val="005D0F6A"/>
    <w:rsid w:val="005D2437"/>
    <w:rsid w:val="005D27E3"/>
    <w:rsid w:val="005D28D7"/>
    <w:rsid w:val="005E092F"/>
    <w:rsid w:val="005E2CDC"/>
    <w:rsid w:val="005E4637"/>
    <w:rsid w:val="005E719D"/>
    <w:rsid w:val="005F0E6A"/>
    <w:rsid w:val="005F0FA4"/>
    <w:rsid w:val="005F1BC8"/>
    <w:rsid w:val="005F2995"/>
    <w:rsid w:val="00606DF5"/>
    <w:rsid w:val="006106FF"/>
    <w:rsid w:val="006113A4"/>
    <w:rsid w:val="0061241A"/>
    <w:rsid w:val="00612563"/>
    <w:rsid w:val="00613010"/>
    <w:rsid w:val="0061334D"/>
    <w:rsid w:val="00613378"/>
    <w:rsid w:val="006142B8"/>
    <w:rsid w:val="00614391"/>
    <w:rsid w:val="006147EE"/>
    <w:rsid w:val="00615501"/>
    <w:rsid w:val="0061561E"/>
    <w:rsid w:val="006156A8"/>
    <w:rsid w:val="00617533"/>
    <w:rsid w:val="006250A6"/>
    <w:rsid w:val="006270E3"/>
    <w:rsid w:val="00627371"/>
    <w:rsid w:val="00634934"/>
    <w:rsid w:val="00635985"/>
    <w:rsid w:val="00636711"/>
    <w:rsid w:val="00636AE5"/>
    <w:rsid w:val="006373AB"/>
    <w:rsid w:val="00637433"/>
    <w:rsid w:val="00637A4C"/>
    <w:rsid w:val="006406BB"/>
    <w:rsid w:val="0064092D"/>
    <w:rsid w:val="00644BFF"/>
    <w:rsid w:val="006461AE"/>
    <w:rsid w:val="0064709F"/>
    <w:rsid w:val="0065029F"/>
    <w:rsid w:val="006518DC"/>
    <w:rsid w:val="00653119"/>
    <w:rsid w:val="00656463"/>
    <w:rsid w:val="0065746B"/>
    <w:rsid w:val="00661821"/>
    <w:rsid w:val="006632AB"/>
    <w:rsid w:val="00663484"/>
    <w:rsid w:val="006636B2"/>
    <w:rsid w:val="0066412A"/>
    <w:rsid w:val="0066694B"/>
    <w:rsid w:val="00671462"/>
    <w:rsid w:val="00671ABF"/>
    <w:rsid w:val="006723ED"/>
    <w:rsid w:val="006725CE"/>
    <w:rsid w:val="006755ED"/>
    <w:rsid w:val="006763A0"/>
    <w:rsid w:val="0067773C"/>
    <w:rsid w:val="00677E7B"/>
    <w:rsid w:val="00680FD3"/>
    <w:rsid w:val="0068233C"/>
    <w:rsid w:val="006839A2"/>
    <w:rsid w:val="00684B1A"/>
    <w:rsid w:val="00686C8F"/>
    <w:rsid w:val="00687443"/>
    <w:rsid w:val="0068778D"/>
    <w:rsid w:val="00690F4E"/>
    <w:rsid w:val="0069151F"/>
    <w:rsid w:val="00693FC6"/>
    <w:rsid w:val="006940A6"/>
    <w:rsid w:val="0069501F"/>
    <w:rsid w:val="00696079"/>
    <w:rsid w:val="0069625A"/>
    <w:rsid w:val="00696582"/>
    <w:rsid w:val="0069692E"/>
    <w:rsid w:val="006A0B0D"/>
    <w:rsid w:val="006A0FBA"/>
    <w:rsid w:val="006A1DD6"/>
    <w:rsid w:val="006A2539"/>
    <w:rsid w:val="006A26A3"/>
    <w:rsid w:val="006A7712"/>
    <w:rsid w:val="006B123D"/>
    <w:rsid w:val="006B2BA5"/>
    <w:rsid w:val="006B3B6A"/>
    <w:rsid w:val="006B5CF2"/>
    <w:rsid w:val="006B5D65"/>
    <w:rsid w:val="006B605F"/>
    <w:rsid w:val="006C1E4B"/>
    <w:rsid w:val="006C4AEA"/>
    <w:rsid w:val="006C5A34"/>
    <w:rsid w:val="006C5BAA"/>
    <w:rsid w:val="006C7006"/>
    <w:rsid w:val="006D0884"/>
    <w:rsid w:val="006D1DD5"/>
    <w:rsid w:val="006D2429"/>
    <w:rsid w:val="006D277B"/>
    <w:rsid w:val="006D43F4"/>
    <w:rsid w:val="006D499A"/>
    <w:rsid w:val="006D4E96"/>
    <w:rsid w:val="006D68B3"/>
    <w:rsid w:val="006E2706"/>
    <w:rsid w:val="006E3305"/>
    <w:rsid w:val="006E39F0"/>
    <w:rsid w:val="006E44E5"/>
    <w:rsid w:val="006E4586"/>
    <w:rsid w:val="006E4CE5"/>
    <w:rsid w:val="006E4E78"/>
    <w:rsid w:val="006E6E78"/>
    <w:rsid w:val="006E7D4A"/>
    <w:rsid w:val="006F00B5"/>
    <w:rsid w:val="006F0D8C"/>
    <w:rsid w:val="006F2487"/>
    <w:rsid w:val="006F3960"/>
    <w:rsid w:val="006F3F0D"/>
    <w:rsid w:val="006F5A6A"/>
    <w:rsid w:val="006F650D"/>
    <w:rsid w:val="006F7E23"/>
    <w:rsid w:val="00701F77"/>
    <w:rsid w:val="00701F93"/>
    <w:rsid w:val="007021E1"/>
    <w:rsid w:val="00702E7E"/>
    <w:rsid w:val="00705886"/>
    <w:rsid w:val="0070640F"/>
    <w:rsid w:val="00706861"/>
    <w:rsid w:val="00706B1A"/>
    <w:rsid w:val="00706CA2"/>
    <w:rsid w:val="00706F6D"/>
    <w:rsid w:val="00707763"/>
    <w:rsid w:val="00711AE8"/>
    <w:rsid w:val="00711ED6"/>
    <w:rsid w:val="00716F7B"/>
    <w:rsid w:val="00717EC1"/>
    <w:rsid w:val="00720F95"/>
    <w:rsid w:val="00721B57"/>
    <w:rsid w:val="0072210E"/>
    <w:rsid w:val="0072335D"/>
    <w:rsid w:val="0072368A"/>
    <w:rsid w:val="00726A07"/>
    <w:rsid w:val="00730ABF"/>
    <w:rsid w:val="00733AA5"/>
    <w:rsid w:val="00734B02"/>
    <w:rsid w:val="00736A77"/>
    <w:rsid w:val="00737006"/>
    <w:rsid w:val="00737500"/>
    <w:rsid w:val="007410F7"/>
    <w:rsid w:val="007432D3"/>
    <w:rsid w:val="0074356B"/>
    <w:rsid w:val="00743C35"/>
    <w:rsid w:val="00745035"/>
    <w:rsid w:val="0074715D"/>
    <w:rsid w:val="00747F61"/>
    <w:rsid w:val="00750647"/>
    <w:rsid w:val="00751F00"/>
    <w:rsid w:val="00751F88"/>
    <w:rsid w:val="00752E0C"/>
    <w:rsid w:val="00753107"/>
    <w:rsid w:val="007531B5"/>
    <w:rsid w:val="00755826"/>
    <w:rsid w:val="0075733C"/>
    <w:rsid w:val="00760E9B"/>
    <w:rsid w:val="0076168D"/>
    <w:rsid w:val="007618EE"/>
    <w:rsid w:val="00761E14"/>
    <w:rsid w:val="00762062"/>
    <w:rsid w:val="0076248E"/>
    <w:rsid w:val="007624F0"/>
    <w:rsid w:val="00765C64"/>
    <w:rsid w:val="00766F69"/>
    <w:rsid w:val="007728A3"/>
    <w:rsid w:val="007733B1"/>
    <w:rsid w:val="007739EA"/>
    <w:rsid w:val="00774A05"/>
    <w:rsid w:val="00774C3A"/>
    <w:rsid w:val="00775271"/>
    <w:rsid w:val="00777E5B"/>
    <w:rsid w:val="007805D1"/>
    <w:rsid w:val="00780EE6"/>
    <w:rsid w:val="00781359"/>
    <w:rsid w:val="00783351"/>
    <w:rsid w:val="00784DCF"/>
    <w:rsid w:val="00785E04"/>
    <w:rsid w:val="00786361"/>
    <w:rsid w:val="0078693E"/>
    <w:rsid w:val="0079113D"/>
    <w:rsid w:val="00791EAE"/>
    <w:rsid w:val="007929C2"/>
    <w:rsid w:val="00792C9B"/>
    <w:rsid w:val="00793D9B"/>
    <w:rsid w:val="00797897"/>
    <w:rsid w:val="007A0B2D"/>
    <w:rsid w:val="007A0BFE"/>
    <w:rsid w:val="007A2EAF"/>
    <w:rsid w:val="007A5060"/>
    <w:rsid w:val="007A5424"/>
    <w:rsid w:val="007A6092"/>
    <w:rsid w:val="007A677F"/>
    <w:rsid w:val="007A7B00"/>
    <w:rsid w:val="007B0BD5"/>
    <w:rsid w:val="007B0CB8"/>
    <w:rsid w:val="007B2173"/>
    <w:rsid w:val="007B265D"/>
    <w:rsid w:val="007B56B0"/>
    <w:rsid w:val="007B577B"/>
    <w:rsid w:val="007B596C"/>
    <w:rsid w:val="007C01E3"/>
    <w:rsid w:val="007C07C9"/>
    <w:rsid w:val="007C21D9"/>
    <w:rsid w:val="007C318D"/>
    <w:rsid w:val="007C6910"/>
    <w:rsid w:val="007C6F1E"/>
    <w:rsid w:val="007C7FC2"/>
    <w:rsid w:val="007D3157"/>
    <w:rsid w:val="007D3B65"/>
    <w:rsid w:val="007D4F29"/>
    <w:rsid w:val="007D54D1"/>
    <w:rsid w:val="007D5A90"/>
    <w:rsid w:val="007D5AA9"/>
    <w:rsid w:val="007D785A"/>
    <w:rsid w:val="007E31A6"/>
    <w:rsid w:val="007E3911"/>
    <w:rsid w:val="007E54A7"/>
    <w:rsid w:val="007E6357"/>
    <w:rsid w:val="007E6441"/>
    <w:rsid w:val="007E6590"/>
    <w:rsid w:val="007E705F"/>
    <w:rsid w:val="007E779B"/>
    <w:rsid w:val="007E7A5E"/>
    <w:rsid w:val="007E7D63"/>
    <w:rsid w:val="007F1E7E"/>
    <w:rsid w:val="007F53FD"/>
    <w:rsid w:val="007F5EA4"/>
    <w:rsid w:val="007F709E"/>
    <w:rsid w:val="007F7B57"/>
    <w:rsid w:val="008005EC"/>
    <w:rsid w:val="008015A6"/>
    <w:rsid w:val="00801D3C"/>
    <w:rsid w:val="00803DC0"/>
    <w:rsid w:val="00805439"/>
    <w:rsid w:val="00805C19"/>
    <w:rsid w:val="008061A2"/>
    <w:rsid w:val="0080798F"/>
    <w:rsid w:val="0081160C"/>
    <w:rsid w:val="00812285"/>
    <w:rsid w:val="0081305B"/>
    <w:rsid w:val="0081404D"/>
    <w:rsid w:val="008156AB"/>
    <w:rsid w:val="00817DC8"/>
    <w:rsid w:val="008224DC"/>
    <w:rsid w:val="00822C0A"/>
    <w:rsid w:val="0082496B"/>
    <w:rsid w:val="00825706"/>
    <w:rsid w:val="00825A81"/>
    <w:rsid w:val="00827627"/>
    <w:rsid w:val="0083522C"/>
    <w:rsid w:val="0084125D"/>
    <w:rsid w:val="00841831"/>
    <w:rsid w:val="00841DBD"/>
    <w:rsid w:val="00843B74"/>
    <w:rsid w:val="008466FF"/>
    <w:rsid w:val="0085134E"/>
    <w:rsid w:val="00851848"/>
    <w:rsid w:val="00852910"/>
    <w:rsid w:val="00852B1D"/>
    <w:rsid w:val="00852EB5"/>
    <w:rsid w:val="008544A8"/>
    <w:rsid w:val="00854786"/>
    <w:rsid w:val="00855358"/>
    <w:rsid w:val="00855B97"/>
    <w:rsid w:val="008567FB"/>
    <w:rsid w:val="00860A13"/>
    <w:rsid w:val="00861C84"/>
    <w:rsid w:val="008635A7"/>
    <w:rsid w:val="00864042"/>
    <w:rsid w:val="00866455"/>
    <w:rsid w:val="008704E6"/>
    <w:rsid w:val="00871729"/>
    <w:rsid w:val="00873317"/>
    <w:rsid w:val="00876C2D"/>
    <w:rsid w:val="00883237"/>
    <w:rsid w:val="008838A9"/>
    <w:rsid w:val="008906BE"/>
    <w:rsid w:val="008926A1"/>
    <w:rsid w:val="00893C4D"/>
    <w:rsid w:val="008972FB"/>
    <w:rsid w:val="008A3358"/>
    <w:rsid w:val="008A51DF"/>
    <w:rsid w:val="008A5B3D"/>
    <w:rsid w:val="008B178E"/>
    <w:rsid w:val="008B22F2"/>
    <w:rsid w:val="008B571E"/>
    <w:rsid w:val="008C2524"/>
    <w:rsid w:val="008C5537"/>
    <w:rsid w:val="008D06A8"/>
    <w:rsid w:val="008D1743"/>
    <w:rsid w:val="008D3549"/>
    <w:rsid w:val="008D44CD"/>
    <w:rsid w:val="008D539B"/>
    <w:rsid w:val="008D5985"/>
    <w:rsid w:val="008D60B6"/>
    <w:rsid w:val="008E0267"/>
    <w:rsid w:val="008E2036"/>
    <w:rsid w:val="008E33C9"/>
    <w:rsid w:val="008E424E"/>
    <w:rsid w:val="008E4FF0"/>
    <w:rsid w:val="008E5CC9"/>
    <w:rsid w:val="008E6F3C"/>
    <w:rsid w:val="008E7020"/>
    <w:rsid w:val="008E7E61"/>
    <w:rsid w:val="008E7EAB"/>
    <w:rsid w:val="008F03B4"/>
    <w:rsid w:val="008F1CC1"/>
    <w:rsid w:val="008F2E5E"/>
    <w:rsid w:val="0090040A"/>
    <w:rsid w:val="00900EF0"/>
    <w:rsid w:val="00900F1A"/>
    <w:rsid w:val="009028B4"/>
    <w:rsid w:val="009037E4"/>
    <w:rsid w:val="00904B07"/>
    <w:rsid w:val="00904C9A"/>
    <w:rsid w:val="00904CC8"/>
    <w:rsid w:val="00905003"/>
    <w:rsid w:val="0090524C"/>
    <w:rsid w:val="009057F1"/>
    <w:rsid w:val="00906AC8"/>
    <w:rsid w:val="00906F65"/>
    <w:rsid w:val="009102C8"/>
    <w:rsid w:val="0091254F"/>
    <w:rsid w:val="00912949"/>
    <w:rsid w:val="009130D7"/>
    <w:rsid w:val="009140D3"/>
    <w:rsid w:val="00914251"/>
    <w:rsid w:val="009163D8"/>
    <w:rsid w:val="00916737"/>
    <w:rsid w:val="009203D0"/>
    <w:rsid w:val="0092080E"/>
    <w:rsid w:val="00922A5D"/>
    <w:rsid w:val="00924365"/>
    <w:rsid w:val="00924E90"/>
    <w:rsid w:val="0093395C"/>
    <w:rsid w:val="00933DB3"/>
    <w:rsid w:val="0093490C"/>
    <w:rsid w:val="00934A93"/>
    <w:rsid w:val="00937A02"/>
    <w:rsid w:val="009405EC"/>
    <w:rsid w:val="00943349"/>
    <w:rsid w:val="00944EF4"/>
    <w:rsid w:val="00945501"/>
    <w:rsid w:val="00946015"/>
    <w:rsid w:val="00946330"/>
    <w:rsid w:val="00946B69"/>
    <w:rsid w:val="00947010"/>
    <w:rsid w:val="00947FEE"/>
    <w:rsid w:val="00952CA3"/>
    <w:rsid w:val="00952E2D"/>
    <w:rsid w:val="009534C2"/>
    <w:rsid w:val="00955437"/>
    <w:rsid w:val="00955C74"/>
    <w:rsid w:val="00956853"/>
    <w:rsid w:val="00956975"/>
    <w:rsid w:val="009569F2"/>
    <w:rsid w:val="009576D7"/>
    <w:rsid w:val="00957E53"/>
    <w:rsid w:val="0096067C"/>
    <w:rsid w:val="009610F3"/>
    <w:rsid w:val="00961FCF"/>
    <w:rsid w:val="00962C56"/>
    <w:rsid w:val="009645A5"/>
    <w:rsid w:val="00965398"/>
    <w:rsid w:val="00966A08"/>
    <w:rsid w:val="009704BE"/>
    <w:rsid w:val="009725A2"/>
    <w:rsid w:val="009725A7"/>
    <w:rsid w:val="00972AC1"/>
    <w:rsid w:val="00973172"/>
    <w:rsid w:val="0097350B"/>
    <w:rsid w:val="0097374A"/>
    <w:rsid w:val="00977F60"/>
    <w:rsid w:val="00980288"/>
    <w:rsid w:val="00981F5E"/>
    <w:rsid w:val="00982A45"/>
    <w:rsid w:val="00984798"/>
    <w:rsid w:val="00984DE8"/>
    <w:rsid w:val="009851EF"/>
    <w:rsid w:val="009859C9"/>
    <w:rsid w:val="009869DE"/>
    <w:rsid w:val="0098730D"/>
    <w:rsid w:val="00987C78"/>
    <w:rsid w:val="00987D26"/>
    <w:rsid w:val="00990ADE"/>
    <w:rsid w:val="009929E9"/>
    <w:rsid w:val="00992E94"/>
    <w:rsid w:val="009962C2"/>
    <w:rsid w:val="00997817"/>
    <w:rsid w:val="009A1B2F"/>
    <w:rsid w:val="009A39F5"/>
    <w:rsid w:val="009A45D5"/>
    <w:rsid w:val="009A56B1"/>
    <w:rsid w:val="009A71D2"/>
    <w:rsid w:val="009B1BD6"/>
    <w:rsid w:val="009B2A58"/>
    <w:rsid w:val="009B33F6"/>
    <w:rsid w:val="009B40FA"/>
    <w:rsid w:val="009B5705"/>
    <w:rsid w:val="009B66D4"/>
    <w:rsid w:val="009C1B1A"/>
    <w:rsid w:val="009C1DC3"/>
    <w:rsid w:val="009C1EEF"/>
    <w:rsid w:val="009C6298"/>
    <w:rsid w:val="009D0582"/>
    <w:rsid w:val="009D0813"/>
    <w:rsid w:val="009D19A6"/>
    <w:rsid w:val="009D29FD"/>
    <w:rsid w:val="009D33A4"/>
    <w:rsid w:val="009D52F6"/>
    <w:rsid w:val="009D76D1"/>
    <w:rsid w:val="009E1858"/>
    <w:rsid w:val="009E1E82"/>
    <w:rsid w:val="009E253B"/>
    <w:rsid w:val="009E28E7"/>
    <w:rsid w:val="009E2A27"/>
    <w:rsid w:val="009E4586"/>
    <w:rsid w:val="009E727D"/>
    <w:rsid w:val="009F0016"/>
    <w:rsid w:val="009F2873"/>
    <w:rsid w:val="009F3595"/>
    <w:rsid w:val="009F50E3"/>
    <w:rsid w:val="009F65FF"/>
    <w:rsid w:val="009F7049"/>
    <w:rsid w:val="00A00895"/>
    <w:rsid w:val="00A015A5"/>
    <w:rsid w:val="00A0186F"/>
    <w:rsid w:val="00A02E74"/>
    <w:rsid w:val="00A04FD1"/>
    <w:rsid w:val="00A06131"/>
    <w:rsid w:val="00A073AA"/>
    <w:rsid w:val="00A07F62"/>
    <w:rsid w:val="00A10E69"/>
    <w:rsid w:val="00A1160B"/>
    <w:rsid w:val="00A124E5"/>
    <w:rsid w:val="00A13344"/>
    <w:rsid w:val="00A14830"/>
    <w:rsid w:val="00A14D07"/>
    <w:rsid w:val="00A15B98"/>
    <w:rsid w:val="00A160AE"/>
    <w:rsid w:val="00A17432"/>
    <w:rsid w:val="00A1751F"/>
    <w:rsid w:val="00A175AC"/>
    <w:rsid w:val="00A207E1"/>
    <w:rsid w:val="00A21DC9"/>
    <w:rsid w:val="00A22837"/>
    <w:rsid w:val="00A23E27"/>
    <w:rsid w:val="00A24907"/>
    <w:rsid w:val="00A2575C"/>
    <w:rsid w:val="00A2675A"/>
    <w:rsid w:val="00A26E46"/>
    <w:rsid w:val="00A36AAA"/>
    <w:rsid w:val="00A4006B"/>
    <w:rsid w:val="00A41014"/>
    <w:rsid w:val="00A41517"/>
    <w:rsid w:val="00A4179D"/>
    <w:rsid w:val="00A4213A"/>
    <w:rsid w:val="00A45B12"/>
    <w:rsid w:val="00A46121"/>
    <w:rsid w:val="00A51177"/>
    <w:rsid w:val="00A54091"/>
    <w:rsid w:val="00A55163"/>
    <w:rsid w:val="00A566EA"/>
    <w:rsid w:val="00A60DFE"/>
    <w:rsid w:val="00A61262"/>
    <w:rsid w:val="00A630FF"/>
    <w:rsid w:val="00A6404C"/>
    <w:rsid w:val="00A65F7B"/>
    <w:rsid w:val="00A6698B"/>
    <w:rsid w:val="00A67B61"/>
    <w:rsid w:val="00A67E8D"/>
    <w:rsid w:val="00A705AE"/>
    <w:rsid w:val="00A71D6D"/>
    <w:rsid w:val="00A728BF"/>
    <w:rsid w:val="00A72D43"/>
    <w:rsid w:val="00A74D79"/>
    <w:rsid w:val="00A74FD7"/>
    <w:rsid w:val="00A75F74"/>
    <w:rsid w:val="00A81A46"/>
    <w:rsid w:val="00A81D09"/>
    <w:rsid w:val="00A8407F"/>
    <w:rsid w:val="00A8733A"/>
    <w:rsid w:val="00A875FC"/>
    <w:rsid w:val="00A93397"/>
    <w:rsid w:val="00A9394A"/>
    <w:rsid w:val="00A941FC"/>
    <w:rsid w:val="00A96653"/>
    <w:rsid w:val="00AA1336"/>
    <w:rsid w:val="00AA18CF"/>
    <w:rsid w:val="00AA1E22"/>
    <w:rsid w:val="00AA438C"/>
    <w:rsid w:val="00AA6411"/>
    <w:rsid w:val="00AA7DE2"/>
    <w:rsid w:val="00AB0550"/>
    <w:rsid w:val="00AB0813"/>
    <w:rsid w:val="00AB2BEB"/>
    <w:rsid w:val="00AB2D48"/>
    <w:rsid w:val="00AB30BE"/>
    <w:rsid w:val="00AB37FA"/>
    <w:rsid w:val="00AB5910"/>
    <w:rsid w:val="00AB5CF0"/>
    <w:rsid w:val="00AB706C"/>
    <w:rsid w:val="00AB7581"/>
    <w:rsid w:val="00AC0BB4"/>
    <w:rsid w:val="00AC0D48"/>
    <w:rsid w:val="00AC34CF"/>
    <w:rsid w:val="00AC38AE"/>
    <w:rsid w:val="00AC5A79"/>
    <w:rsid w:val="00AC5ADD"/>
    <w:rsid w:val="00AC69CE"/>
    <w:rsid w:val="00AC6A68"/>
    <w:rsid w:val="00AC7924"/>
    <w:rsid w:val="00AD17CA"/>
    <w:rsid w:val="00AD3409"/>
    <w:rsid w:val="00AD4281"/>
    <w:rsid w:val="00AD4B95"/>
    <w:rsid w:val="00AD4EEF"/>
    <w:rsid w:val="00AD5E6E"/>
    <w:rsid w:val="00AD5EEC"/>
    <w:rsid w:val="00AD7F74"/>
    <w:rsid w:val="00AE088D"/>
    <w:rsid w:val="00AE2959"/>
    <w:rsid w:val="00AE35FE"/>
    <w:rsid w:val="00AE47A2"/>
    <w:rsid w:val="00AE534F"/>
    <w:rsid w:val="00AE5686"/>
    <w:rsid w:val="00AE5E56"/>
    <w:rsid w:val="00AE7B60"/>
    <w:rsid w:val="00AF3B34"/>
    <w:rsid w:val="00AF7D2D"/>
    <w:rsid w:val="00B00E03"/>
    <w:rsid w:val="00B01706"/>
    <w:rsid w:val="00B01EB3"/>
    <w:rsid w:val="00B033EC"/>
    <w:rsid w:val="00B051F0"/>
    <w:rsid w:val="00B07DBA"/>
    <w:rsid w:val="00B110CF"/>
    <w:rsid w:val="00B11970"/>
    <w:rsid w:val="00B1453A"/>
    <w:rsid w:val="00B15137"/>
    <w:rsid w:val="00B157EA"/>
    <w:rsid w:val="00B16B52"/>
    <w:rsid w:val="00B208E9"/>
    <w:rsid w:val="00B20E7E"/>
    <w:rsid w:val="00B22155"/>
    <w:rsid w:val="00B22DF0"/>
    <w:rsid w:val="00B258A8"/>
    <w:rsid w:val="00B25BB1"/>
    <w:rsid w:val="00B31A1F"/>
    <w:rsid w:val="00B339B2"/>
    <w:rsid w:val="00B35AF1"/>
    <w:rsid w:val="00B35E59"/>
    <w:rsid w:val="00B37A9F"/>
    <w:rsid w:val="00B46AFA"/>
    <w:rsid w:val="00B4701D"/>
    <w:rsid w:val="00B47F2D"/>
    <w:rsid w:val="00B5374C"/>
    <w:rsid w:val="00B54FCC"/>
    <w:rsid w:val="00B554C9"/>
    <w:rsid w:val="00B55B8C"/>
    <w:rsid w:val="00B56107"/>
    <w:rsid w:val="00B618C7"/>
    <w:rsid w:val="00B61C22"/>
    <w:rsid w:val="00B62077"/>
    <w:rsid w:val="00B6473F"/>
    <w:rsid w:val="00B65256"/>
    <w:rsid w:val="00B65CBF"/>
    <w:rsid w:val="00B678FF"/>
    <w:rsid w:val="00B70CFC"/>
    <w:rsid w:val="00B725C8"/>
    <w:rsid w:val="00B73B35"/>
    <w:rsid w:val="00B750B5"/>
    <w:rsid w:val="00B75E5D"/>
    <w:rsid w:val="00B7627C"/>
    <w:rsid w:val="00B77D78"/>
    <w:rsid w:val="00B806EB"/>
    <w:rsid w:val="00B84676"/>
    <w:rsid w:val="00B85399"/>
    <w:rsid w:val="00B8576C"/>
    <w:rsid w:val="00B87892"/>
    <w:rsid w:val="00B87BFC"/>
    <w:rsid w:val="00B941A0"/>
    <w:rsid w:val="00B96328"/>
    <w:rsid w:val="00B968BB"/>
    <w:rsid w:val="00B96BDF"/>
    <w:rsid w:val="00BA005B"/>
    <w:rsid w:val="00BA0845"/>
    <w:rsid w:val="00BA0A1C"/>
    <w:rsid w:val="00BA0E49"/>
    <w:rsid w:val="00BA51B0"/>
    <w:rsid w:val="00BA77B7"/>
    <w:rsid w:val="00BB0469"/>
    <w:rsid w:val="00BB0806"/>
    <w:rsid w:val="00BB0F56"/>
    <w:rsid w:val="00BB2301"/>
    <w:rsid w:val="00BB377C"/>
    <w:rsid w:val="00BB3C4C"/>
    <w:rsid w:val="00BB483C"/>
    <w:rsid w:val="00BB550C"/>
    <w:rsid w:val="00BB6380"/>
    <w:rsid w:val="00BB7226"/>
    <w:rsid w:val="00BB75CC"/>
    <w:rsid w:val="00BC0CF5"/>
    <w:rsid w:val="00BC3108"/>
    <w:rsid w:val="00BC3FDB"/>
    <w:rsid w:val="00BC46B8"/>
    <w:rsid w:val="00BC4B52"/>
    <w:rsid w:val="00BC533B"/>
    <w:rsid w:val="00BD1124"/>
    <w:rsid w:val="00BD231C"/>
    <w:rsid w:val="00BD7018"/>
    <w:rsid w:val="00BD76CC"/>
    <w:rsid w:val="00BD77F2"/>
    <w:rsid w:val="00BE020A"/>
    <w:rsid w:val="00BE0B74"/>
    <w:rsid w:val="00BE1660"/>
    <w:rsid w:val="00BE459F"/>
    <w:rsid w:val="00BE5580"/>
    <w:rsid w:val="00BF004A"/>
    <w:rsid w:val="00BF08FE"/>
    <w:rsid w:val="00BF106C"/>
    <w:rsid w:val="00BF2A85"/>
    <w:rsid w:val="00BF3E22"/>
    <w:rsid w:val="00BF5482"/>
    <w:rsid w:val="00BF6EBE"/>
    <w:rsid w:val="00BF6EC3"/>
    <w:rsid w:val="00BF7F6B"/>
    <w:rsid w:val="00C001EE"/>
    <w:rsid w:val="00C004F3"/>
    <w:rsid w:val="00C01BBC"/>
    <w:rsid w:val="00C01D73"/>
    <w:rsid w:val="00C0327A"/>
    <w:rsid w:val="00C0341E"/>
    <w:rsid w:val="00C0392E"/>
    <w:rsid w:val="00C03AC8"/>
    <w:rsid w:val="00C03B7A"/>
    <w:rsid w:val="00C0448C"/>
    <w:rsid w:val="00C05664"/>
    <w:rsid w:val="00C05C30"/>
    <w:rsid w:val="00C077DC"/>
    <w:rsid w:val="00C10751"/>
    <w:rsid w:val="00C12488"/>
    <w:rsid w:val="00C13A97"/>
    <w:rsid w:val="00C17829"/>
    <w:rsid w:val="00C20BC9"/>
    <w:rsid w:val="00C225A0"/>
    <w:rsid w:val="00C24276"/>
    <w:rsid w:val="00C307DC"/>
    <w:rsid w:val="00C30977"/>
    <w:rsid w:val="00C30AA7"/>
    <w:rsid w:val="00C30E11"/>
    <w:rsid w:val="00C30FB5"/>
    <w:rsid w:val="00C31276"/>
    <w:rsid w:val="00C31407"/>
    <w:rsid w:val="00C32E50"/>
    <w:rsid w:val="00C36891"/>
    <w:rsid w:val="00C3735F"/>
    <w:rsid w:val="00C43B49"/>
    <w:rsid w:val="00C44F3E"/>
    <w:rsid w:val="00C45281"/>
    <w:rsid w:val="00C4682C"/>
    <w:rsid w:val="00C46ABF"/>
    <w:rsid w:val="00C50C6E"/>
    <w:rsid w:val="00C50D72"/>
    <w:rsid w:val="00C520AC"/>
    <w:rsid w:val="00C5212B"/>
    <w:rsid w:val="00C54DF9"/>
    <w:rsid w:val="00C56E82"/>
    <w:rsid w:val="00C576B6"/>
    <w:rsid w:val="00C60E15"/>
    <w:rsid w:val="00C6150A"/>
    <w:rsid w:val="00C62291"/>
    <w:rsid w:val="00C6244D"/>
    <w:rsid w:val="00C6266D"/>
    <w:rsid w:val="00C62CB4"/>
    <w:rsid w:val="00C64533"/>
    <w:rsid w:val="00C64611"/>
    <w:rsid w:val="00C65860"/>
    <w:rsid w:val="00C65ADF"/>
    <w:rsid w:val="00C6622A"/>
    <w:rsid w:val="00C705EF"/>
    <w:rsid w:val="00C712AE"/>
    <w:rsid w:val="00C7264C"/>
    <w:rsid w:val="00C73214"/>
    <w:rsid w:val="00C769A6"/>
    <w:rsid w:val="00C77935"/>
    <w:rsid w:val="00C818A9"/>
    <w:rsid w:val="00C81EF5"/>
    <w:rsid w:val="00C84EA8"/>
    <w:rsid w:val="00C85A12"/>
    <w:rsid w:val="00C871F6"/>
    <w:rsid w:val="00C87800"/>
    <w:rsid w:val="00C878EE"/>
    <w:rsid w:val="00C914B7"/>
    <w:rsid w:val="00C914F5"/>
    <w:rsid w:val="00C92850"/>
    <w:rsid w:val="00C93FA6"/>
    <w:rsid w:val="00C94A67"/>
    <w:rsid w:val="00C95B2B"/>
    <w:rsid w:val="00CA02ED"/>
    <w:rsid w:val="00CA2B2C"/>
    <w:rsid w:val="00CA2BCB"/>
    <w:rsid w:val="00CA382E"/>
    <w:rsid w:val="00CA3B10"/>
    <w:rsid w:val="00CA5FF7"/>
    <w:rsid w:val="00CA6571"/>
    <w:rsid w:val="00CA6FBB"/>
    <w:rsid w:val="00CB1405"/>
    <w:rsid w:val="00CB1CA5"/>
    <w:rsid w:val="00CB257D"/>
    <w:rsid w:val="00CB388D"/>
    <w:rsid w:val="00CB4242"/>
    <w:rsid w:val="00CB4338"/>
    <w:rsid w:val="00CB4C8D"/>
    <w:rsid w:val="00CB53B9"/>
    <w:rsid w:val="00CB5CD0"/>
    <w:rsid w:val="00CB5FF8"/>
    <w:rsid w:val="00CB6546"/>
    <w:rsid w:val="00CB6EE5"/>
    <w:rsid w:val="00CC3EF8"/>
    <w:rsid w:val="00CC4168"/>
    <w:rsid w:val="00CC4F7A"/>
    <w:rsid w:val="00CC7899"/>
    <w:rsid w:val="00CC7C98"/>
    <w:rsid w:val="00CD043C"/>
    <w:rsid w:val="00CD7A7B"/>
    <w:rsid w:val="00CE0201"/>
    <w:rsid w:val="00CE1762"/>
    <w:rsid w:val="00CE23C5"/>
    <w:rsid w:val="00CE2F90"/>
    <w:rsid w:val="00CE56B4"/>
    <w:rsid w:val="00CE57DA"/>
    <w:rsid w:val="00CE5C2C"/>
    <w:rsid w:val="00CE5F80"/>
    <w:rsid w:val="00CE65DF"/>
    <w:rsid w:val="00CF08CA"/>
    <w:rsid w:val="00CF0DD9"/>
    <w:rsid w:val="00CF1D80"/>
    <w:rsid w:val="00CF1FE7"/>
    <w:rsid w:val="00CF2529"/>
    <w:rsid w:val="00CF3CEF"/>
    <w:rsid w:val="00CF4B1F"/>
    <w:rsid w:val="00CF5459"/>
    <w:rsid w:val="00CF5EB4"/>
    <w:rsid w:val="00CF75FD"/>
    <w:rsid w:val="00CF7848"/>
    <w:rsid w:val="00D004BC"/>
    <w:rsid w:val="00D04E82"/>
    <w:rsid w:val="00D07216"/>
    <w:rsid w:val="00D07DBB"/>
    <w:rsid w:val="00D1056C"/>
    <w:rsid w:val="00D10AB0"/>
    <w:rsid w:val="00D121DA"/>
    <w:rsid w:val="00D15353"/>
    <w:rsid w:val="00D174DD"/>
    <w:rsid w:val="00D17685"/>
    <w:rsid w:val="00D23274"/>
    <w:rsid w:val="00D244F4"/>
    <w:rsid w:val="00D24FE1"/>
    <w:rsid w:val="00D2521D"/>
    <w:rsid w:val="00D25769"/>
    <w:rsid w:val="00D258F9"/>
    <w:rsid w:val="00D265E9"/>
    <w:rsid w:val="00D30E04"/>
    <w:rsid w:val="00D31816"/>
    <w:rsid w:val="00D32163"/>
    <w:rsid w:val="00D32B8E"/>
    <w:rsid w:val="00D3587C"/>
    <w:rsid w:val="00D40235"/>
    <w:rsid w:val="00D40A25"/>
    <w:rsid w:val="00D42143"/>
    <w:rsid w:val="00D45508"/>
    <w:rsid w:val="00D46269"/>
    <w:rsid w:val="00D51553"/>
    <w:rsid w:val="00D52A40"/>
    <w:rsid w:val="00D530D8"/>
    <w:rsid w:val="00D549D6"/>
    <w:rsid w:val="00D560DF"/>
    <w:rsid w:val="00D6079A"/>
    <w:rsid w:val="00D615A8"/>
    <w:rsid w:val="00D6179C"/>
    <w:rsid w:val="00D61A4B"/>
    <w:rsid w:val="00D62075"/>
    <w:rsid w:val="00D63F4D"/>
    <w:rsid w:val="00D65590"/>
    <w:rsid w:val="00D65A9F"/>
    <w:rsid w:val="00D663DC"/>
    <w:rsid w:val="00D72DF2"/>
    <w:rsid w:val="00D73F5B"/>
    <w:rsid w:val="00D743C5"/>
    <w:rsid w:val="00D747CD"/>
    <w:rsid w:val="00D74C48"/>
    <w:rsid w:val="00D7517C"/>
    <w:rsid w:val="00D807A5"/>
    <w:rsid w:val="00D80AB6"/>
    <w:rsid w:val="00D811A0"/>
    <w:rsid w:val="00D82064"/>
    <w:rsid w:val="00D8489F"/>
    <w:rsid w:val="00D86746"/>
    <w:rsid w:val="00D92CD4"/>
    <w:rsid w:val="00D932F3"/>
    <w:rsid w:val="00D9395B"/>
    <w:rsid w:val="00D95490"/>
    <w:rsid w:val="00DA0D92"/>
    <w:rsid w:val="00DA3886"/>
    <w:rsid w:val="00DA3DBD"/>
    <w:rsid w:val="00DA3EE6"/>
    <w:rsid w:val="00DA44ED"/>
    <w:rsid w:val="00DA4981"/>
    <w:rsid w:val="00DA56EF"/>
    <w:rsid w:val="00DA6D03"/>
    <w:rsid w:val="00DA7771"/>
    <w:rsid w:val="00DA7B7E"/>
    <w:rsid w:val="00DB06FE"/>
    <w:rsid w:val="00DB6949"/>
    <w:rsid w:val="00DB6FA9"/>
    <w:rsid w:val="00DC15C4"/>
    <w:rsid w:val="00DC2439"/>
    <w:rsid w:val="00DC28C1"/>
    <w:rsid w:val="00DC357A"/>
    <w:rsid w:val="00DC596C"/>
    <w:rsid w:val="00DD2731"/>
    <w:rsid w:val="00DD2EAD"/>
    <w:rsid w:val="00DD5078"/>
    <w:rsid w:val="00DD5E2E"/>
    <w:rsid w:val="00DD668E"/>
    <w:rsid w:val="00DE07F2"/>
    <w:rsid w:val="00DE223F"/>
    <w:rsid w:val="00DE3FCF"/>
    <w:rsid w:val="00DE47E8"/>
    <w:rsid w:val="00DE52E8"/>
    <w:rsid w:val="00DE6FE2"/>
    <w:rsid w:val="00DE716A"/>
    <w:rsid w:val="00DE7F48"/>
    <w:rsid w:val="00DF3431"/>
    <w:rsid w:val="00DF67BD"/>
    <w:rsid w:val="00DF7707"/>
    <w:rsid w:val="00E0084F"/>
    <w:rsid w:val="00E00C1C"/>
    <w:rsid w:val="00E03C80"/>
    <w:rsid w:val="00E03E3C"/>
    <w:rsid w:val="00E05726"/>
    <w:rsid w:val="00E0576A"/>
    <w:rsid w:val="00E10CBF"/>
    <w:rsid w:val="00E10F16"/>
    <w:rsid w:val="00E11773"/>
    <w:rsid w:val="00E12B80"/>
    <w:rsid w:val="00E12B95"/>
    <w:rsid w:val="00E13684"/>
    <w:rsid w:val="00E13A9A"/>
    <w:rsid w:val="00E14432"/>
    <w:rsid w:val="00E14E23"/>
    <w:rsid w:val="00E16237"/>
    <w:rsid w:val="00E1751A"/>
    <w:rsid w:val="00E210B8"/>
    <w:rsid w:val="00E221DF"/>
    <w:rsid w:val="00E22293"/>
    <w:rsid w:val="00E22A00"/>
    <w:rsid w:val="00E2398A"/>
    <w:rsid w:val="00E25E4B"/>
    <w:rsid w:val="00E32BA8"/>
    <w:rsid w:val="00E34197"/>
    <w:rsid w:val="00E36733"/>
    <w:rsid w:val="00E36CF5"/>
    <w:rsid w:val="00E40F8E"/>
    <w:rsid w:val="00E413E7"/>
    <w:rsid w:val="00E4416C"/>
    <w:rsid w:val="00E448D7"/>
    <w:rsid w:val="00E46721"/>
    <w:rsid w:val="00E60339"/>
    <w:rsid w:val="00E60786"/>
    <w:rsid w:val="00E61350"/>
    <w:rsid w:val="00E64F15"/>
    <w:rsid w:val="00E6577E"/>
    <w:rsid w:val="00E67676"/>
    <w:rsid w:val="00E7173A"/>
    <w:rsid w:val="00E86FE7"/>
    <w:rsid w:val="00E875B8"/>
    <w:rsid w:val="00E87CAE"/>
    <w:rsid w:val="00E90B7E"/>
    <w:rsid w:val="00E91111"/>
    <w:rsid w:val="00E92337"/>
    <w:rsid w:val="00E95277"/>
    <w:rsid w:val="00E95B9B"/>
    <w:rsid w:val="00E95C8F"/>
    <w:rsid w:val="00E97229"/>
    <w:rsid w:val="00EA18AD"/>
    <w:rsid w:val="00EA58D6"/>
    <w:rsid w:val="00EA5930"/>
    <w:rsid w:val="00EA6F4F"/>
    <w:rsid w:val="00EA7638"/>
    <w:rsid w:val="00EA7B64"/>
    <w:rsid w:val="00EB0C09"/>
    <w:rsid w:val="00EB446F"/>
    <w:rsid w:val="00EB501A"/>
    <w:rsid w:val="00EB6A56"/>
    <w:rsid w:val="00EB717E"/>
    <w:rsid w:val="00EB7DF4"/>
    <w:rsid w:val="00EC0E89"/>
    <w:rsid w:val="00EC4C16"/>
    <w:rsid w:val="00EC6180"/>
    <w:rsid w:val="00EC668A"/>
    <w:rsid w:val="00ED15A9"/>
    <w:rsid w:val="00ED2F59"/>
    <w:rsid w:val="00ED3C15"/>
    <w:rsid w:val="00ED6E82"/>
    <w:rsid w:val="00EE0799"/>
    <w:rsid w:val="00EE312C"/>
    <w:rsid w:val="00EE3264"/>
    <w:rsid w:val="00EE7B97"/>
    <w:rsid w:val="00EF01D1"/>
    <w:rsid w:val="00EF02C2"/>
    <w:rsid w:val="00EF569C"/>
    <w:rsid w:val="00EF5ABB"/>
    <w:rsid w:val="00EF719D"/>
    <w:rsid w:val="00EF7553"/>
    <w:rsid w:val="00EF775F"/>
    <w:rsid w:val="00EF7E23"/>
    <w:rsid w:val="00F023EC"/>
    <w:rsid w:val="00F05056"/>
    <w:rsid w:val="00F053FC"/>
    <w:rsid w:val="00F10B74"/>
    <w:rsid w:val="00F11164"/>
    <w:rsid w:val="00F11E23"/>
    <w:rsid w:val="00F12DFE"/>
    <w:rsid w:val="00F12E7D"/>
    <w:rsid w:val="00F14771"/>
    <w:rsid w:val="00F15B83"/>
    <w:rsid w:val="00F17012"/>
    <w:rsid w:val="00F2123F"/>
    <w:rsid w:val="00F21C96"/>
    <w:rsid w:val="00F24A23"/>
    <w:rsid w:val="00F2734E"/>
    <w:rsid w:val="00F27D99"/>
    <w:rsid w:val="00F30230"/>
    <w:rsid w:val="00F302C5"/>
    <w:rsid w:val="00F30897"/>
    <w:rsid w:val="00F30AD0"/>
    <w:rsid w:val="00F31F8B"/>
    <w:rsid w:val="00F325B6"/>
    <w:rsid w:val="00F3361E"/>
    <w:rsid w:val="00F3494D"/>
    <w:rsid w:val="00F3689C"/>
    <w:rsid w:val="00F425CD"/>
    <w:rsid w:val="00F44F5C"/>
    <w:rsid w:val="00F450D6"/>
    <w:rsid w:val="00F469B6"/>
    <w:rsid w:val="00F4705B"/>
    <w:rsid w:val="00F4776B"/>
    <w:rsid w:val="00F51C1F"/>
    <w:rsid w:val="00F55ACB"/>
    <w:rsid w:val="00F56B81"/>
    <w:rsid w:val="00F606E7"/>
    <w:rsid w:val="00F61B40"/>
    <w:rsid w:val="00F61C1B"/>
    <w:rsid w:val="00F62737"/>
    <w:rsid w:val="00F631AE"/>
    <w:rsid w:val="00F66159"/>
    <w:rsid w:val="00F665F2"/>
    <w:rsid w:val="00F6726F"/>
    <w:rsid w:val="00F72BAD"/>
    <w:rsid w:val="00F730D9"/>
    <w:rsid w:val="00F76336"/>
    <w:rsid w:val="00F76B17"/>
    <w:rsid w:val="00F76FAD"/>
    <w:rsid w:val="00F77133"/>
    <w:rsid w:val="00F80EA4"/>
    <w:rsid w:val="00F81C24"/>
    <w:rsid w:val="00F81DE3"/>
    <w:rsid w:val="00F8235F"/>
    <w:rsid w:val="00F8237E"/>
    <w:rsid w:val="00F84483"/>
    <w:rsid w:val="00F848A1"/>
    <w:rsid w:val="00F91898"/>
    <w:rsid w:val="00F943D2"/>
    <w:rsid w:val="00F96C43"/>
    <w:rsid w:val="00FA075B"/>
    <w:rsid w:val="00FA1915"/>
    <w:rsid w:val="00FA227D"/>
    <w:rsid w:val="00FA2533"/>
    <w:rsid w:val="00FA280F"/>
    <w:rsid w:val="00FA2CF9"/>
    <w:rsid w:val="00FA3A99"/>
    <w:rsid w:val="00FA402F"/>
    <w:rsid w:val="00FA4BF5"/>
    <w:rsid w:val="00FA604E"/>
    <w:rsid w:val="00FA642F"/>
    <w:rsid w:val="00FA6480"/>
    <w:rsid w:val="00FA794F"/>
    <w:rsid w:val="00FB00D7"/>
    <w:rsid w:val="00FB1353"/>
    <w:rsid w:val="00FB279F"/>
    <w:rsid w:val="00FB33A8"/>
    <w:rsid w:val="00FB379F"/>
    <w:rsid w:val="00FB5EEC"/>
    <w:rsid w:val="00FB64A0"/>
    <w:rsid w:val="00FB7047"/>
    <w:rsid w:val="00FC06B4"/>
    <w:rsid w:val="00FC0CC4"/>
    <w:rsid w:val="00FC23C3"/>
    <w:rsid w:val="00FC24B3"/>
    <w:rsid w:val="00FC4521"/>
    <w:rsid w:val="00FC4ABE"/>
    <w:rsid w:val="00FC6C81"/>
    <w:rsid w:val="00FD1E07"/>
    <w:rsid w:val="00FD2B7E"/>
    <w:rsid w:val="00FD62D3"/>
    <w:rsid w:val="00FE4461"/>
    <w:rsid w:val="00FE4EE4"/>
    <w:rsid w:val="00FE713B"/>
    <w:rsid w:val="00FE7421"/>
    <w:rsid w:val="00FF099F"/>
    <w:rsid w:val="00FF24CE"/>
    <w:rsid w:val="00FF26D0"/>
    <w:rsid w:val="00FF4618"/>
    <w:rsid w:val="00FF6EDC"/>
    <w:rsid w:val="00FF74BD"/>
    <w:rsid w:val="00FF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0B84F"/>
  <w15:docId w15:val="{A52FE67C-2875-4EC2-92C8-43E700834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533B"/>
  </w:style>
  <w:style w:type="paragraph" w:styleId="Heading1">
    <w:name w:val="heading 1"/>
    <w:basedOn w:val="Normal"/>
    <w:next w:val="Normal"/>
    <w:link w:val="Heading1Char"/>
    <w:uiPriority w:val="9"/>
    <w:qFormat/>
    <w:rsid w:val="002E1C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uiPriority w:val="9"/>
    <w:unhideWhenUsed/>
    <w:qFormat/>
    <w:rsid w:val="002E1C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4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374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BC533B"/>
  </w:style>
  <w:style w:type="character" w:customStyle="1" w:styleId="fontstyle01">
    <w:name w:val="fontstyle01"/>
    <w:basedOn w:val="DefaultParagraphFont"/>
    <w:rsid w:val="00BC533B"/>
    <w:rPr>
      <w:rFonts w:ascii="MinionPro-Bold" w:hAnsi="MinionPro-Bold" w:hint="default"/>
      <w:b/>
      <w:bCs/>
      <w:i w:val="0"/>
      <w:iCs w:val="0"/>
      <w:color w:val="24202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E1C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aliases w:val="h2 Char"/>
    <w:basedOn w:val="DefaultParagraphFont"/>
    <w:link w:val="Heading2"/>
    <w:uiPriority w:val="9"/>
    <w:rsid w:val="002E1C6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aliases w:val="numbered lists"/>
    <w:basedOn w:val="Normal"/>
    <w:uiPriority w:val="34"/>
    <w:qFormat/>
    <w:rsid w:val="002E1C6F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E1C6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E1C6F"/>
  </w:style>
  <w:style w:type="paragraph" w:customStyle="1" w:styleId="EndNoteBibliography">
    <w:name w:val="EndNote Bibliography"/>
    <w:basedOn w:val="Normal"/>
    <w:link w:val="EndNoteBibliographyChar"/>
    <w:rsid w:val="00310A41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10A41"/>
    <w:rPr>
      <w:rFonts w:ascii="Calibri" w:hAnsi="Calibri" w:cs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rsid w:val="00310A4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10A41"/>
    <w:rPr>
      <w:rFonts w:ascii="Calibri" w:hAnsi="Calibri" w:cs="Calibri"/>
      <w:noProof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A41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A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basedOn w:val="DefaultParagraphFont"/>
    <w:uiPriority w:val="99"/>
    <w:semiHidden/>
    <w:rsid w:val="00310A41"/>
    <w:rPr>
      <w:rFonts w:ascii="Segoe UI" w:hAnsi="Segoe UI" w:cs="Segoe UI"/>
      <w:sz w:val="18"/>
      <w:szCs w:val="18"/>
    </w:rPr>
  </w:style>
  <w:style w:type="character" w:customStyle="1" w:styleId="authors-info">
    <w:name w:val="authors-info"/>
    <w:basedOn w:val="DefaultParagraphFont"/>
    <w:rsid w:val="00310A41"/>
  </w:style>
  <w:style w:type="character" w:customStyle="1" w:styleId="ng-scope">
    <w:name w:val="ng-scope"/>
    <w:basedOn w:val="DefaultParagraphFont"/>
    <w:rsid w:val="00310A41"/>
  </w:style>
  <w:style w:type="character" w:styleId="Hyperlink">
    <w:name w:val="Hyperlink"/>
    <w:basedOn w:val="DefaultParagraphFont"/>
    <w:uiPriority w:val="99"/>
    <w:unhideWhenUsed/>
    <w:rsid w:val="00310A41"/>
    <w:rPr>
      <w:color w:val="0000FF"/>
      <w:u w:val="single"/>
    </w:rPr>
  </w:style>
  <w:style w:type="character" w:customStyle="1" w:styleId="ng-binding">
    <w:name w:val="ng-binding"/>
    <w:basedOn w:val="DefaultParagraphFont"/>
    <w:rsid w:val="00310A41"/>
  </w:style>
  <w:style w:type="character" w:customStyle="1" w:styleId="contribdegrees">
    <w:name w:val="contribdegrees"/>
    <w:basedOn w:val="DefaultParagraphFont"/>
    <w:rsid w:val="00310A41"/>
  </w:style>
  <w:style w:type="character" w:customStyle="1" w:styleId="ui-helper-hidden-accessible">
    <w:name w:val="ui-helper-hidden-accessible"/>
    <w:basedOn w:val="DefaultParagraphFont"/>
    <w:rsid w:val="00310A41"/>
  </w:style>
  <w:style w:type="character" w:customStyle="1" w:styleId="author-ref">
    <w:name w:val="author-ref"/>
    <w:basedOn w:val="DefaultParagraphFont"/>
    <w:rsid w:val="00310A41"/>
  </w:style>
  <w:style w:type="table" w:customStyle="1" w:styleId="GridTable1Light-Accent11">
    <w:name w:val="Grid Table 1 Light - Accent 11"/>
    <w:basedOn w:val="TableNormal"/>
    <w:uiPriority w:val="46"/>
    <w:rsid w:val="00310A4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310A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1">
    <w:name w:val="Light List1"/>
    <w:basedOn w:val="TableNormal"/>
    <w:uiPriority w:val="61"/>
    <w:rsid w:val="00310A4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-Accent5">
    <w:name w:val="Light Shading Accent 5"/>
    <w:basedOn w:val="TableNormal"/>
    <w:uiPriority w:val="60"/>
    <w:rsid w:val="00310A41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paragraph" w:customStyle="1" w:styleId="EndNoteCategoryHeading">
    <w:name w:val="EndNote Category Heading"/>
    <w:basedOn w:val="Normal"/>
    <w:link w:val="EndNoteCategoryHeadingChar"/>
    <w:rsid w:val="00310A41"/>
    <w:pPr>
      <w:spacing w:before="120" w:after="120" w:line="276" w:lineRule="auto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310A41"/>
    <w:rPr>
      <w:b/>
      <w:noProof/>
    </w:rPr>
  </w:style>
  <w:style w:type="table" w:customStyle="1" w:styleId="PlainTable21">
    <w:name w:val="Plain Table 21"/>
    <w:basedOn w:val="TableNormal"/>
    <w:uiPriority w:val="42"/>
    <w:rsid w:val="00310A41"/>
    <w:pPr>
      <w:widowControl w:val="0"/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ghtShading-Accent3">
    <w:name w:val="Light Shading Accent 3"/>
    <w:basedOn w:val="TableNormal"/>
    <w:uiPriority w:val="60"/>
    <w:rsid w:val="00310A41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LightList2">
    <w:name w:val="Light List2"/>
    <w:basedOn w:val="TableNormal"/>
    <w:uiPriority w:val="61"/>
    <w:rsid w:val="00310A4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3">
    <w:name w:val="Light List Accent 3"/>
    <w:basedOn w:val="TableNormal"/>
    <w:uiPriority w:val="61"/>
    <w:rsid w:val="00310A41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310A41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310A41"/>
    <w:rPr>
      <w:color w:val="808080"/>
    </w:rPr>
  </w:style>
  <w:style w:type="paragraph" w:styleId="Caption">
    <w:name w:val="caption"/>
    <w:basedOn w:val="Normal"/>
    <w:next w:val="Normal"/>
    <w:unhideWhenUsed/>
    <w:qFormat/>
    <w:rsid w:val="00310A41"/>
    <w:pPr>
      <w:spacing w:after="200" w:line="240" w:lineRule="auto"/>
    </w:pPr>
    <w:rPr>
      <w:rFonts w:ascii="Times New Roman" w:eastAsia="Times New Roman" w:hAnsi="Times New Roman" w:cs="Times New Roman"/>
      <w:b/>
      <w:bCs/>
      <w:color w:val="4472C4" w:themeColor="accen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10A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10A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18E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3748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748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8529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29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29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9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91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33D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DB3"/>
  </w:style>
  <w:style w:type="paragraph" w:styleId="Footer">
    <w:name w:val="footer"/>
    <w:basedOn w:val="Normal"/>
    <w:link w:val="FooterChar"/>
    <w:uiPriority w:val="99"/>
    <w:unhideWhenUsed/>
    <w:rsid w:val="00933D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DB3"/>
  </w:style>
  <w:style w:type="paragraph" w:styleId="Title">
    <w:name w:val="Title"/>
    <w:basedOn w:val="Normal"/>
    <w:next w:val="Normal"/>
    <w:link w:val="TitleChar"/>
    <w:uiPriority w:val="10"/>
    <w:qFormat/>
    <w:rsid w:val="0081160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160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DPI16affiliation">
    <w:name w:val="MDPI_1.6_affiliation"/>
    <w:qFormat/>
    <w:rsid w:val="00B31A1F"/>
    <w:pPr>
      <w:adjustRightInd w:val="0"/>
      <w:snapToGrid w:val="0"/>
      <w:spacing w:after="0" w:line="26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eastAsia="de-DE" w:bidi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9607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86A91"/>
    <w:rPr>
      <w:color w:val="605E5C"/>
      <w:shd w:val="clear" w:color="auto" w:fill="E1DFDD"/>
    </w:rPr>
  </w:style>
  <w:style w:type="numbering" w:customStyle="1" w:styleId="StyleUM">
    <w:name w:val="Style UM"/>
    <w:uiPriority w:val="99"/>
    <w:rsid w:val="00A23E27"/>
    <w:pPr>
      <w:numPr>
        <w:numId w:val="11"/>
      </w:numPr>
    </w:p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476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6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5CE29A-61ED-4A57-9321-E82E30A0C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6</Words>
  <Characters>499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tasam</dc:creator>
  <cp:keywords/>
  <dc:description/>
  <cp:lastModifiedBy>A</cp:lastModifiedBy>
  <cp:revision>4</cp:revision>
  <cp:lastPrinted>2021-07-01T07:42:00Z</cp:lastPrinted>
  <dcterms:created xsi:type="dcterms:W3CDTF">2021-07-14T12:24:00Z</dcterms:created>
  <dcterms:modified xsi:type="dcterms:W3CDTF">2021-07-14T12:25:00Z</dcterms:modified>
</cp:coreProperties>
</file>